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8CFB1" w14:textId="77777777" w:rsidR="001B2141" w:rsidRDefault="00CA36F6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D28EAC" wp14:editId="64B85FC2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5F3938" w14:textId="77777777" w:rsidR="00F010F1" w:rsidRPr="00D03A6F" w:rsidRDefault="00EC7EF0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 w:rsidRPr="00D03A6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VERANO  </w:t>
                            </w:r>
                            <w:r w:rsidR="0095282D" w:rsidRPr="00D03A6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</w:t>
                            </w:r>
                            <w:r w:rsidR="000F4D1F" w:rsidRPr="00D03A6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</w:t>
                            </w:r>
                            <w:r w:rsidR="007F6F23" w:rsidRPr="00D03A6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0D20E1" w:rsidRPr="00D03A6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571AEF" w:rsidRPr="00D03A6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</w:t>
                            </w:r>
                            <w:r w:rsidR="00A917AB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</w:t>
                            </w:r>
                            <w:r w:rsidR="00D03A6F" w:rsidRPr="00D03A6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PARA FAMILIA</w:t>
                            </w:r>
                            <w:r w:rsidR="00F010F1" w:rsidRPr="00D03A6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S </w:t>
                            </w:r>
                            <w:r w:rsidR="00D03A6F" w:rsidRPr="00D03A6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DE</w:t>
                            </w:r>
                            <w:r w:rsidR="00F010F1" w:rsidRPr="00D03A6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r w:rsidR="00D03A6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ESTUDIANTES DE </w:t>
                            </w:r>
                            <w:r w:rsidR="00A917AB" w:rsidRPr="00D03A6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12</w:t>
                            </w:r>
                            <w:r w:rsidR="00A917AB" w:rsidRPr="00D03A6F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="00A917AB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o </w:t>
                            </w:r>
                            <w:r w:rsidR="00D03A6F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GRADO </w:t>
                            </w:r>
                          </w:p>
                          <w:p w14:paraId="1B230CA9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DD6D0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" fillcolor="#090" stroked="f" strokeweight=".5pt">
                <v:textbox>
                  <w:txbxContent>
                    <w:p w:rsidR="00F010F1" w:rsidRPr="00D03A6F" w:rsidRDefault="00EC7EF0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 w:rsidRPr="00D03A6F">
                        <w:rPr>
                          <w:rFonts w:ascii="Myriad Pro" w:hAnsi="Myriad Pro"/>
                          <w:b/>
                          <w:sz w:val="32"/>
                        </w:rPr>
                        <w:t xml:space="preserve">VERANO  </w:t>
                      </w:r>
                      <w:r w:rsidR="0095282D" w:rsidRPr="00D03A6F">
                        <w:rPr>
                          <w:rFonts w:ascii="Myriad Pro" w:hAnsi="Myriad Pro"/>
                          <w:b/>
                          <w:sz w:val="32"/>
                        </w:rPr>
                        <w:t xml:space="preserve">  </w:t>
                      </w:r>
                      <w:r w:rsidR="000F4D1F" w:rsidRPr="00D03A6F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</w:t>
                      </w:r>
                      <w:r w:rsidR="007F6F23" w:rsidRPr="00D03A6F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0D20E1" w:rsidRPr="00D03A6F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571AEF" w:rsidRPr="00D03A6F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</w:t>
                      </w:r>
                      <w:r w:rsidR="00A917AB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</w:t>
                      </w:r>
                      <w:r w:rsidR="00D03A6F" w:rsidRPr="00D03A6F">
                        <w:rPr>
                          <w:rFonts w:ascii="Myriad Pro" w:hAnsi="Myriad Pro"/>
                          <w:b/>
                          <w:sz w:val="32"/>
                        </w:rPr>
                        <w:t>PARA FAMILIA</w:t>
                      </w:r>
                      <w:r w:rsidR="00F010F1" w:rsidRPr="00D03A6F">
                        <w:rPr>
                          <w:rFonts w:ascii="Myriad Pro" w:hAnsi="Myriad Pro"/>
                          <w:b/>
                          <w:sz w:val="32"/>
                        </w:rPr>
                        <w:t xml:space="preserve">S </w:t>
                      </w:r>
                      <w:proofErr w:type="gramStart"/>
                      <w:r w:rsidR="00D03A6F" w:rsidRPr="00D03A6F">
                        <w:rPr>
                          <w:rFonts w:ascii="Myriad Pro" w:hAnsi="Myriad Pro"/>
                          <w:b/>
                          <w:sz w:val="32"/>
                        </w:rPr>
                        <w:t>DE</w:t>
                      </w:r>
                      <w:r w:rsidR="00F010F1" w:rsidRPr="00D03A6F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r w:rsidR="00D03A6F">
                        <w:rPr>
                          <w:rFonts w:ascii="Myriad Pro" w:hAnsi="Myriad Pro"/>
                          <w:b/>
                          <w:sz w:val="32"/>
                        </w:rPr>
                        <w:t xml:space="preserve"> ESTUDIANTES</w:t>
                      </w:r>
                      <w:proofErr w:type="gramEnd"/>
                      <w:r w:rsidR="00D03A6F">
                        <w:rPr>
                          <w:rFonts w:ascii="Myriad Pro" w:hAnsi="Myriad Pro"/>
                          <w:b/>
                          <w:sz w:val="32"/>
                        </w:rPr>
                        <w:t xml:space="preserve"> DE </w:t>
                      </w:r>
                      <w:r w:rsidR="00A917AB" w:rsidRPr="00D03A6F">
                        <w:rPr>
                          <w:rFonts w:ascii="Myriad Pro" w:hAnsi="Myriad Pro"/>
                          <w:b/>
                          <w:sz w:val="32"/>
                        </w:rPr>
                        <w:t>12</w:t>
                      </w:r>
                      <w:r w:rsidR="00A917AB" w:rsidRPr="00D03A6F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="00A917AB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o </w:t>
                      </w:r>
                      <w:r w:rsidR="00D03A6F">
                        <w:rPr>
                          <w:rFonts w:ascii="Myriad Pro" w:hAnsi="Myriad Pro"/>
                          <w:b/>
                          <w:sz w:val="32"/>
                        </w:rPr>
                        <w:t xml:space="preserve">GRADO </w:t>
                      </w:r>
                    </w:p>
                    <w:p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en-US"/>
        </w:rPr>
        <w:drawing>
          <wp:anchor distT="0" distB="0" distL="114300" distR="114300" simplePos="0" relativeHeight="251676672" behindDoc="0" locked="0" layoutInCell="1" allowOverlap="1" wp14:anchorId="103E784F" wp14:editId="479A3894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en-US"/>
        </w:rPr>
        <mc:AlternateContent>
          <mc:Choice Requires="wps">
            <w:drawing>
              <wp:inline distT="0" distB="0" distL="0" distR="0" wp14:anchorId="0279635B" wp14:editId="05E54885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67B279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1F36A25A" w14:textId="77777777" w:rsidR="00FD5257" w:rsidRPr="009909CD" w:rsidRDefault="00FD5257" w:rsidP="00FD5257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0DFF1ABC" w14:textId="77777777" w:rsidR="00FD5257" w:rsidRPr="009909CD" w:rsidRDefault="00FD5257" w:rsidP="00FD5257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igh School &amp; Beyond Planning — News &amp; Information</w:t>
                            </w:r>
                          </w:p>
                          <w:p w14:paraId="0EB14F14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001812D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:rsidR="00FD5257" w:rsidRPr="009909CD" w:rsidRDefault="00FD5257" w:rsidP="00FD5257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:rsidR="00FD5257" w:rsidRPr="009909CD" w:rsidRDefault="00FD5257" w:rsidP="00FD5257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High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School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Beyond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Planni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News &amp;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Information</w:t>
                      </w:r>
                      <w:proofErr w:type="spellEnd"/>
                    </w:p>
                    <w:p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47D47CBC" w14:textId="77777777" w:rsidR="001B2141" w:rsidRDefault="00C93B0D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81BBB1C" wp14:editId="6AE5F2C2">
                <wp:simplePos x="0" y="0"/>
                <wp:positionH relativeFrom="margin">
                  <wp:align>left</wp:align>
                </wp:positionH>
                <wp:positionV relativeFrom="paragraph">
                  <wp:posOffset>6513896</wp:posOffset>
                </wp:positionV>
                <wp:extent cx="7303201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201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400B46" w14:textId="77777777" w:rsidR="00CA36F6" w:rsidRPr="00C93B0D" w:rsidRDefault="00932FAF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¿Sabía usted</w:t>
                            </w:r>
                            <w:r w:rsidR="00CA36F6" w:rsidRPr="00C93B0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DAC61A" id="Text Box 8" o:spid="_x0000_s1028" type="#_x0000_t202" style="position:absolute;margin-left:0;margin-top:512.9pt;width:575.05pt;height:28.8pt;z-index:2517002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" fillcolor="#090" stroked="f" strokeweight=".5pt">
                <v:textbox>
                  <w:txbxContent>
                    <w:p w:rsidR="00CA36F6" w:rsidRPr="00C93B0D" w:rsidRDefault="00932FAF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¿Sabía usted</w:t>
                      </w:r>
                      <w:r w:rsidR="00CA36F6" w:rsidRPr="00C93B0D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E7D8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29EE5FB" wp14:editId="74E97811">
                <wp:simplePos x="0" y="0"/>
                <wp:positionH relativeFrom="column">
                  <wp:posOffset>8467</wp:posOffset>
                </wp:positionH>
                <wp:positionV relativeFrom="paragraph">
                  <wp:posOffset>255270</wp:posOffset>
                </wp:positionV>
                <wp:extent cx="5494020" cy="6104467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10446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207210" w14:textId="77777777" w:rsidR="00E352E3" w:rsidRPr="009915CB" w:rsidRDefault="00D03A6F" w:rsidP="00E352E3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  <w:lang w:val="es-ES"/>
                              </w:rPr>
                            </w:pPr>
                            <w:r w:rsidRPr="009915CB"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  <w:lang w:val="es-ES"/>
                              </w:rPr>
                              <w:t>¡Felicitaciones</w:t>
                            </w:r>
                            <w:r w:rsidR="00E352E3" w:rsidRPr="009915CB"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  <w:lang w:val="es-ES"/>
                              </w:rPr>
                              <w:t xml:space="preserve">! </w:t>
                            </w:r>
                          </w:p>
                          <w:p w14:paraId="5BC4A8AD" w14:textId="77777777" w:rsidR="007C3299" w:rsidRPr="009915CB" w:rsidRDefault="00D03A6F" w:rsidP="00E352E3">
                            <w:pPr>
                              <w:pStyle w:val="NoSpacing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9915CB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Graduarse de la escuela secundaria es realmente un gran esfuerzo. Su adolescente trabajó duro, y con éxito. </w:t>
                            </w:r>
                          </w:p>
                          <w:p w14:paraId="2287DF06" w14:textId="77777777" w:rsidR="007C3299" w:rsidRPr="009915CB" w:rsidRDefault="007C3299" w:rsidP="00E352E3">
                            <w:pPr>
                              <w:pStyle w:val="NoSpacing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</w:p>
                          <w:p w14:paraId="5183AB6A" w14:textId="77777777" w:rsidR="007C3299" w:rsidRPr="009915CB" w:rsidRDefault="00D03A6F" w:rsidP="00E352E3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szCs w:val="26"/>
                                <w:lang w:val="es-ES"/>
                              </w:rPr>
                            </w:pPr>
                            <w:r w:rsidRPr="009915CB">
                              <w:rPr>
                                <w:rStyle w:val="Heading1Char"/>
                                <w:rFonts w:ascii="Myriad Pro" w:eastAsiaTheme="minorEastAsia" w:hAnsi="Myriad Pro" w:cstheme="minorBidi"/>
                                <w:b/>
                                <w:color w:val="auto"/>
                                <w:sz w:val="32"/>
                                <w:szCs w:val="26"/>
                                <w:lang w:val="es-ES"/>
                              </w:rPr>
                              <w:t>Consejos esenciales para su hijo(a)</w:t>
                            </w:r>
                            <w:r w:rsidR="007C3299" w:rsidRPr="009915CB">
                              <w:rPr>
                                <w:rStyle w:val="Heading1Char"/>
                                <w:rFonts w:ascii="Myriad Pro" w:eastAsiaTheme="minorEastAsia" w:hAnsi="Myriad Pro" w:cstheme="minorBidi"/>
                                <w:b/>
                                <w:color w:val="auto"/>
                                <w:sz w:val="32"/>
                                <w:szCs w:val="26"/>
                                <w:lang w:val="es-ES"/>
                              </w:rPr>
                              <w:t xml:space="preserve"> </w:t>
                            </w:r>
                          </w:p>
                          <w:p w14:paraId="4353F13A" w14:textId="77777777" w:rsidR="007C3299" w:rsidRPr="009915CB" w:rsidRDefault="000C2953" w:rsidP="00535F99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9915CB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Si u escuela t</w:t>
                            </w:r>
                            <w:r w:rsidR="00D03A6F" w:rsidRPr="009915CB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e envía un correo o correo electr</w:t>
                            </w:r>
                            <w:r w:rsidRPr="009915CB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ónico, ¡LÉE</w:t>
                            </w:r>
                            <w:r w:rsidR="00D03A6F" w:rsidRPr="009915CB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LO! </w:t>
                            </w:r>
                            <w:r w:rsidRPr="009915CB">
                              <w:rPr>
                                <w:sz w:val="26"/>
                                <w:szCs w:val="26"/>
                                <w:lang w:val="es-ES"/>
                              </w:rPr>
                              <w:t>Ella no t</w:t>
                            </w:r>
                            <w:r w:rsidR="00D03A6F" w:rsidRPr="009915CB">
                              <w:rPr>
                                <w:sz w:val="26"/>
                                <w:szCs w:val="26"/>
                                <w:lang w:val="es-ES"/>
                              </w:rPr>
                              <w:t>e enviará información innecesaria. No corra</w:t>
                            </w:r>
                            <w:r w:rsidRPr="009915CB">
                              <w:rPr>
                                <w:sz w:val="26"/>
                                <w:szCs w:val="26"/>
                                <w:lang w:val="es-ES"/>
                              </w:rPr>
                              <w:t>s</w:t>
                            </w:r>
                            <w:r w:rsidR="00D03A6F" w:rsidRPr="009915CB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el riesgo de p</w:t>
                            </w:r>
                            <w:r w:rsidRPr="009915CB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asar por alto una fecha importante, documentos o detalles, simplemente porque no haber leído tu correo.  </w:t>
                            </w:r>
                            <w:r w:rsidRPr="009915CB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</w:p>
                          <w:p w14:paraId="065A113F" w14:textId="77777777" w:rsidR="00E75EAA" w:rsidRPr="009915CB" w:rsidRDefault="00E75EAA" w:rsidP="00E75EAA">
                            <w:pPr>
                              <w:pStyle w:val="NoSpacing"/>
                              <w:ind w:left="720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</w:p>
                          <w:p w14:paraId="485442D4" w14:textId="77777777" w:rsidR="007C3299" w:rsidRPr="009915CB" w:rsidRDefault="000C2953" w:rsidP="00535F99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9915CB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¡Usa tu voz</w:t>
                            </w:r>
                            <w:r w:rsidR="007C3299" w:rsidRPr="009915CB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! </w:t>
                            </w:r>
                            <w:r w:rsidRPr="009915CB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No temas abogar por ti mismo(a)</w:t>
                            </w:r>
                            <w:r w:rsidRPr="009915CB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. Si necesitas ayuda, pídela. Si no entiendes algo, dilo. Debes ser tu propio defensor, así que háblalo.  </w:t>
                            </w:r>
                          </w:p>
                          <w:p w14:paraId="6394878B" w14:textId="77777777" w:rsidR="00E75EAA" w:rsidRPr="009915CB" w:rsidRDefault="00E75EAA" w:rsidP="00E75EAA">
                            <w:pPr>
                              <w:pStyle w:val="NoSpacing"/>
                              <w:ind w:left="720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</w:p>
                          <w:p w14:paraId="5420D91B" w14:textId="77777777" w:rsidR="007C3299" w:rsidRPr="009915CB" w:rsidRDefault="000C2953" w:rsidP="00535F99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9915CB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Haz todas las preguntas que necesites hasta obtener respuestas. </w:t>
                            </w:r>
                            <w:r w:rsidR="007C3299" w:rsidRPr="009915CB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r w:rsidRPr="009915CB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Esto se aplica a las clases, a información sobre ayuda financiera, bancos o en realidad cualquier otra cosa. </w:t>
                            </w:r>
                          </w:p>
                          <w:p w14:paraId="0B35B315" w14:textId="77777777" w:rsidR="00E75EAA" w:rsidRPr="009915CB" w:rsidRDefault="00E75EAA" w:rsidP="00E75EAA">
                            <w:pPr>
                              <w:pStyle w:val="NoSpacing"/>
                              <w:ind w:left="720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</w:p>
                          <w:p w14:paraId="2623F10A" w14:textId="77777777" w:rsidR="007C3299" w:rsidRPr="009915CB" w:rsidRDefault="000C2953" w:rsidP="00535F99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9915CB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Todos los demás se siente</w:t>
                            </w:r>
                            <w:r w:rsidR="003A45E2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>n</w:t>
                            </w:r>
                            <w:r w:rsidRPr="009915CB">
                              <w:rPr>
                                <w:b/>
                                <w:sz w:val="26"/>
                                <w:szCs w:val="26"/>
                                <w:lang w:val="es-ES"/>
                              </w:rPr>
                              <w:t xml:space="preserve"> igual que tu. ¿</w:t>
                            </w:r>
                            <w:r w:rsidR="007C3299" w:rsidRPr="009915CB">
                              <w:rPr>
                                <w:sz w:val="26"/>
                                <w:szCs w:val="26"/>
                                <w:lang w:val="es-ES"/>
                              </w:rPr>
                              <w:t>Confu</w:t>
                            </w:r>
                            <w:r w:rsidRPr="009915CB">
                              <w:rPr>
                                <w:sz w:val="26"/>
                                <w:szCs w:val="26"/>
                                <w:lang w:val="es-ES"/>
                              </w:rPr>
                              <w:t>ndido</w:t>
                            </w:r>
                            <w:r w:rsidR="007C3299" w:rsidRPr="009915CB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? </w:t>
                            </w:r>
                            <w:r w:rsidRPr="009915CB">
                              <w:rPr>
                                <w:sz w:val="26"/>
                                <w:szCs w:val="26"/>
                                <w:lang w:val="es-ES"/>
                              </w:rPr>
                              <w:t>¿Nostálgico</w:t>
                            </w:r>
                            <w:r w:rsidR="007C3299" w:rsidRPr="009915CB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? </w:t>
                            </w:r>
                            <w:r w:rsidRPr="009915CB">
                              <w:rPr>
                                <w:sz w:val="26"/>
                                <w:szCs w:val="26"/>
                                <w:lang w:val="es-ES"/>
                              </w:rPr>
                              <w:t>¿Preocupado</w:t>
                            </w:r>
                            <w:r w:rsidR="007C3299" w:rsidRPr="009915CB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? </w:t>
                            </w:r>
                            <w:r w:rsidRPr="009915CB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Lo más probable es que la mayoría de los otros nuevos estudiantes se sientan así. </w:t>
                            </w:r>
                            <w:r w:rsidR="00932FAF" w:rsidRPr="009915CB">
                              <w:rPr>
                                <w:sz w:val="26"/>
                                <w:szCs w:val="26"/>
                                <w:lang w:val="es-ES"/>
                              </w:rPr>
                              <w:t>Acércate a otros mediante clubes, actividades sociales en los dormitorios u otra actividad organizada. Antes de que empiece</w:t>
                            </w:r>
                            <w:r w:rsidR="003A45E2">
                              <w:rPr>
                                <w:sz w:val="26"/>
                                <w:szCs w:val="26"/>
                                <w:lang w:val="es-ES"/>
                              </w:rPr>
                              <w:t>n las clases</w:t>
                            </w:r>
                            <w:r w:rsidR="00932FAF" w:rsidRPr="009915CB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, consulta un sitio de redes sociales y mira si tu </w:t>
                            </w:r>
                            <w:r w:rsidR="003A45E2">
                              <w:rPr>
                                <w:sz w:val="26"/>
                                <w:szCs w:val="26"/>
                                <w:lang w:val="es-ES"/>
                              </w:rPr>
                              <w:t>universidad</w:t>
                            </w:r>
                            <w:r w:rsidR="00932FAF" w:rsidRPr="009915CB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o colegio tiene una página para estudiantes. Puede ser una excelente forma de conectarte con otros que también van a asistir, ¡aún antes de que comience el año¡ </w:t>
                            </w:r>
                          </w:p>
                          <w:p w14:paraId="4BE2E041" w14:textId="77777777" w:rsidR="00E84FC2" w:rsidRPr="00252BDB" w:rsidRDefault="00E84FC2" w:rsidP="00E84FC2">
                            <w:pPr>
                              <w:pStyle w:val="NoSpacing"/>
                              <w:ind w:left="720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</w:p>
                          <w:p w14:paraId="59C1EC5D" w14:textId="77777777" w:rsidR="00760C7A" w:rsidRPr="00252BDB" w:rsidRDefault="00760C7A">
                            <w:pPr>
                              <w:pStyle w:val="ListParagraph"/>
                              <w:spacing w:after="0" w:line="240" w:lineRule="atLeast"/>
                              <w:ind w:left="1440"/>
                              <w:jc w:val="right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B715C1" id="Text Box 2" o:spid="_x0000_s1029" type="#_x0000_t202" style="position:absolute;margin-left:.65pt;margin-top:20.1pt;width:432.6pt;height:480.6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" filled="f" stroked="f">
                <v:textbox>
                  <w:txbxContent>
                    <w:p w:rsidR="00E352E3" w:rsidRPr="009915CB" w:rsidRDefault="00D03A6F" w:rsidP="00E352E3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szCs w:val="26"/>
                          <w:lang w:val="es-ES"/>
                        </w:rPr>
                      </w:pPr>
                      <w:r w:rsidRPr="009915CB">
                        <w:rPr>
                          <w:rFonts w:ascii="Myriad Pro" w:hAnsi="Myriad Pro"/>
                          <w:b/>
                          <w:sz w:val="32"/>
                          <w:szCs w:val="26"/>
                          <w:lang w:val="es-ES"/>
                        </w:rPr>
                        <w:t>¡Felicitaciones</w:t>
                      </w:r>
                      <w:r w:rsidR="00E352E3" w:rsidRPr="009915CB">
                        <w:rPr>
                          <w:rFonts w:ascii="Myriad Pro" w:hAnsi="Myriad Pro"/>
                          <w:b/>
                          <w:sz w:val="32"/>
                          <w:szCs w:val="26"/>
                          <w:lang w:val="es-ES"/>
                        </w:rPr>
                        <w:t xml:space="preserve">! </w:t>
                      </w:r>
                    </w:p>
                    <w:p w:rsidR="007C3299" w:rsidRPr="009915CB" w:rsidRDefault="00D03A6F" w:rsidP="00E352E3">
                      <w:pPr>
                        <w:pStyle w:val="NoSpacing"/>
                        <w:rPr>
                          <w:sz w:val="26"/>
                          <w:szCs w:val="26"/>
                          <w:lang w:val="es-ES"/>
                        </w:rPr>
                      </w:pPr>
                      <w:r w:rsidRPr="009915CB">
                        <w:rPr>
                          <w:sz w:val="26"/>
                          <w:szCs w:val="26"/>
                          <w:lang w:val="es-ES"/>
                        </w:rPr>
                        <w:t xml:space="preserve">Graduarse de la escuela secundaria es realmente un gran esfuerzo. Su adolescente trabajó duro, y con éxito. </w:t>
                      </w:r>
                    </w:p>
                    <w:p w:rsidR="007C3299" w:rsidRPr="009915CB" w:rsidRDefault="007C3299" w:rsidP="00E352E3">
                      <w:pPr>
                        <w:pStyle w:val="NoSpacing"/>
                        <w:rPr>
                          <w:sz w:val="26"/>
                          <w:szCs w:val="26"/>
                          <w:lang w:val="es-ES"/>
                        </w:rPr>
                      </w:pPr>
                    </w:p>
                    <w:p w:rsidR="007C3299" w:rsidRPr="009915CB" w:rsidRDefault="00D03A6F" w:rsidP="00E352E3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szCs w:val="26"/>
                          <w:lang w:val="es-ES"/>
                        </w:rPr>
                      </w:pPr>
                      <w:r w:rsidRPr="009915CB">
                        <w:rPr>
                          <w:rStyle w:val="Heading1Char"/>
                          <w:rFonts w:ascii="Myriad Pro" w:eastAsiaTheme="minorEastAsia" w:hAnsi="Myriad Pro" w:cstheme="minorBidi"/>
                          <w:b/>
                          <w:color w:val="auto"/>
                          <w:sz w:val="32"/>
                          <w:szCs w:val="26"/>
                          <w:lang w:val="es-ES"/>
                        </w:rPr>
                        <w:t>Consejos esenciales para su hijo(a)</w:t>
                      </w:r>
                      <w:r w:rsidR="007C3299" w:rsidRPr="009915CB">
                        <w:rPr>
                          <w:rStyle w:val="Heading1Char"/>
                          <w:rFonts w:ascii="Myriad Pro" w:eastAsiaTheme="minorEastAsia" w:hAnsi="Myriad Pro" w:cstheme="minorBidi"/>
                          <w:b/>
                          <w:color w:val="auto"/>
                          <w:sz w:val="32"/>
                          <w:szCs w:val="26"/>
                          <w:lang w:val="es-ES"/>
                        </w:rPr>
                        <w:t xml:space="preserve"> </w:t>
                      </w:r>
                    </w:p>
                    <w:p w:rsidR="007C3299" w:rsidRPr="009915CB" w:rsidRDefault="000C2953" w:rsidP="00535F99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6"/>
                          <w:szCs w:val="26"/>
                          <w:lang w:val="es-ES"/>
                        </w:rPr>
                      </w:pPr>
                      <w:r w:rsidRPr="009915CB">
                        <w:rPr>
                          <w:b/>
                          <w:sz w:val="26"/>
                          <w:szCs w:val="26"/>
                          <w:lang w:val="es-ES"/>
                        </w:rPr>
                        <w:t>Si u escuela t</w:t>
                      </w:r>
                      <w:r w:rsidR="00D03A6F" w:rsidRPr="009915CB">
                        <w:rPr>
                          <w:b/>
                          <w:sz w:val="26"/>
                          <w:szCs w:val="26"/>
                          <w:lang w:val="es-ES"/>
                        </w:rPr>
                        <w:t>e envía un correo o correo electr</w:t>
                      </w:r>
                      <w:r w:rsidRPr="009915CB">
                        <w:rPr>
                          <w:b/>
                          <w:sz w:val="26"/>
                          <w:szCs w:val="26"/>
                          <w:lang w:val="es-ES"/>
                        </w:rPr>
                        <w:t>ónico, ¡LÉE</w:t>
                      </w:r>
                      <w:r w:rsidR="00D03A6F" w:rsidRPr="009915CB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LO! </w:t>
                      </w:r>
                      <w:r w:rsidRPr="009915CB">
                        <w:rPr>
                          <w:sz w:val="26"/>
                          <w:szCs w:val="26"/>
                          <w:lang w:val="es-ES"/>
                        </w:rPr>
                        <w:t>Ella no t</w:t>
                      </w:r>
                      <w:r w:rsidR="00D03A6F" w:rsidRPr="009915CB">
                        <w:rPr>
                          <w:sz w:val="26"/>
                          <w:szCs w:val="26"/>
                          <w:lang w:val="es-ES"/>
                        </w:rPr>
                        <w:t>e enviará información innecesaria. No corra</w:t>
                      </w:r>
                      <w:r w:rsidRPr="009915CB">
                        <w:rPr>
                          <w:sz w:val="26"/>
                          <w:szCs w:val="26"/>
                          <w:lang w:val="es-ES"/>
                        </w:rPr>
                        <w:t>s</w:t>
                      </w:r>
                      <w:r w:rsidR="00D03A6F" w:rsidRPr="009915CB">
                        <w:rPr>
                          <w:sz w:val="26"/>
                          <w:szCs w:val="26"/>
                          <w:lang w:val="es-ES"/>
                        </w:rPr>
                        <w:t xml:space="preserve"> el riesgo de p</w:t>
                      </w:r>
                      <w:r w:rsidRPr="009915CB">
                        <w:rPr>
                          <w:sz w:val="26"/>
                          <w:szCs w:val="26"/>
                          <w:lang w:val="es-ES"/>
                        </w:rPr>
                        <w:t xml:space="preserve">asar por alto una fecha importante, documentos o detalles, simplemente porque no haber leído tu correo.  </w:t>
                      </w:r>
                      <w:r w:rsidRPr="009915CB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</w:p>
                    <w:p w:rsidR="00E75EAA" w:rsidRPr="009915CB" w:rsidRDefault="00E75EAA" w:rsidP="00E75EAA">
                      <w:pPr>
                        <w:pStyle w:val="NoSpacing"/>
                        <w:ind w:left="720"/>
                        <w:rPr>
                          <w:sz w:val="26"/>
                          <w:szCs w:val="26"/>
                          <w:lang w:val="es-ES"/>
                        </w:rPr>
                      </w:pPr>
                    </w:p>
                    <w:p w:rsidR="007C3299" w:rsidRPr="009915CB" w:rsidRDefault="000C2953" w:rsidP="00535F99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6"/>
                          <w:szCs w:val="26"/>
                          <w:lang w:val="es-ES"/>
                        </w:rPr>
                      </w:pPr>
                      <w:r w:rsidRPr="009915CB">
                        <w:rPr>
                          <w:b/>
                          <w:sz w:val="26"/>
                          <w:szCs w:val="26"/>
                          <w:lang w:val="es-ES"/>
                        </w:rPr>
                        <w:t>¡Usa tu voz</w:t>
                      </w:r>
                      <w:r w:rsidR="007C3299" w:rsidRPr="009915CB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! </w:t>
                      </w:r>
                      <w:r w:rsidRPr="009915CB">
                        <w:rPr>
                          <w:b/>
                          <w:sz w:val="26"/>
                          <w:szCs w:val="26"/>
                          <w:lang w:val="es-ES"/>
                        </w:rPr>
                        <w:t>No temas abogar por ti mismo(a)</w:t>
                      </w:r>
                      <w:r w:rsidRPr="009915CB">
                        <w:rPr>
                          <w:sz w:val="26"/>
                          <w:szCs w:val="26"/>
                          <w:lang w:val="es-ES"/>
                        </w:rPr>
                        <w:t xml:space="preserve">. Si necesitas ayuda, pídela. Si no entiendes algo, dilo. Debes ser tu propio defensor, así que háblalo.  </w:t>
                      </w:r>
                    </w:p>
                    <w:p w:rsidR="00E75EAA" w:rsidRPr="009915CB" w:rsidRDefault="00E75EAA" w:rsidP="00E75EAA">
                      <w:pPr>
                        <w:pStyle w:val="NoSpacing"/>
                        <w:ind w:left="720"/>
                        <w:rPr>
                          <w:sz w:val="26"/>
                          <w:szCs w:val="26"/>
                          <w:lang w:val="es-ES"/>
                        </w:rPr>
                      </w:pPr>
                    </w:p>
                    <w:p w:rsidR="007C3299" w:rsidRPr="009915CB" w:rsidRDefault="000C2953" w:rsidP="00535F99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6"/>
                          <w:szCs w:val="26"/>
                          <w:lang w:val="es-ES"/>
                        </w:rPr>
                      </w:pPr>
                      <w:r w:rsidRPr="009915CB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Haz todas las preguntas que necesites hasta obtener respuestas. </w:t>
                      </w:r>
                      <w:r w:rsidR="007C3299" w:rsidRPr="009915CB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 </w:t>
                      </w:r>
                      <w:r w:rsidRPr="009915CB">
                        <w:rPr>
                          <w:sz w:val="26"/>
                          <w:szCs w:val="26"/>
                          <w:lang w:val="es-ES"/>
                        </w:rPr>
                        <w:t xml:space="preserve">Esto se aplica a las clases, a información sobre ayuda financiera, bancos o en realidad cualquier otra cosa. </w:t>
                      </w:r>
                    </w:p>
                    <w:p w:rsidR="00E75EAA" w:rsidRPr="009915CB" w:rsidRDefault="00E75EAA" w:rsidP="00E75EAA">
                      <w:pPr>
                        <w:pStyle w:val="NoSpacing"/>
                        <w:ind w:left="720"/>
                        <w:rPr>
                          <w:sz w:val="26"/>
                          <w:szCs w:val="26"/>
                          <w:lang w:val="es-ES"/>
                        </w:rPr>
                      </w:pPr>
                    </w:p>
                    <w:p w:rsidR="007C3299" w:rsidRPr="009915CB" w:rsidRDefault="000C2953" w:rsidP="00535F99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6"/>
                          <w:szCs w:val="26"/>
                          <w:lang w:val="es-ES"/>
                        </w:rPr>
                      </w:pPr>
                      <w:r w:rsidRPr="009915CB">
                        <w:rPr>
                          <w:b/>
                          <w:sz w:val="26"/>
                          <w:szCs w:val="26"/>
                          <w:lang w:val="es-ES"/>
                        </w:rPr>
                        <w:t>Todos los demás se siente</w:t>
                      </w:r>
                      <w:r w:rsidR="003A45E2">
                        <w:rPr>
                          <w:b/>
                          <w:sz w:val="26"/>
                          <w:szCs w:val="26"/>
                          <w:lang w:val="es-ES"/>
                        </w:rPr>
                        <w:t>n</w:t>
                      </w:r>
                      <w:r w:rsidRPr="009915CB">
                        <w:rPr>
                          <w:b/>
                          <w:sz w:val="26"/>
                          <w:szCs w:val="26"/>
                          <w:lang w:val="es-ES"/>
                        </w:rPr>
                        <w:t xml:space="preserve"> igual que tu. ¿</w:t>
                      </w:r>
                      <w:r w:rsidR="007C3299" w:rsidRPr="009915CB">
                        <w:rPr>
                          <w:sz w:val="26"/>
                          <w:szCs w:val="26"/>
                          <w:lang w:val="es-ES"/>
                        </w:rPr>
                        <w:t>Confu</w:t>
                      </w:r>
                      <w:r w:rsidRPr="009915CB">
                        <w:rPr>
                          <w:sz w:val="26"/>
                          <w:szCs w:val="26"/>
                          <w:lang w:val="es-ES"/>
                        </w:rPr>
                        <w:t>ndido</w:t>
                      </w:r>
                      <w:r w:rsidR="007C3299" w:rsidRPr="009915CB">
                        <w:rPr>
                          <w:sz w:val="26"/>
                          <w:szCs w:val="26"/>
                          <w:lang w:val="es-ES"/>
                        </w:rPr>
                        <w:t xml:space="preserve">? </w:t>
                      </w:r>
                      <w:r w:rsidRPr="009915CB">
                        <w:rPr>
                          <w:sz w:val="26"/>
                          <w:szCs w:val="26"/>
                          <w:lang w:val="es-ES"/>
                        </w:rPr>
                        <w:t>¿Nostálgico</w:t>
                      </w:r>
                      <w:r w:rsidR="007C3299" w:rsidRPr="009915CB">
                        <w:rPr>
                          <w:sz w:val="26"/>
                          <w:szCs w:val="26"/>
                          <w:lang w:val="es-ES"/>
                        </w:rPr>
                        <w:t xml:space="preserve">? </w:t>
                      </w:r>
                      <w:r w:rsidRPr="009915CB">
                        <w:rPr>
                          <w:sz w:val="26"/>
                          <w:szCs w:val="26"/>
                          <w:lang w:val="es-ES"/>
                        </w:rPr>
                        <w:t>¿Preocupado</w:t>
                      </w:r>
                      <w:r w:rsidR="007C3299" w:rsidRPr="009915CB">
                        <w:rPr>
                          <w:sz w:val="26"/>
                          <w:szCs w:val="26"/>
                          <w:lang w:val="es-ES"/>
                        </w:rPr>
                        <w:t xml:space="preserve">? </w:t>
                      </w:r>
                      <w:r w:rsidRPr="009915CB">
                        <w:rPr>
                          <w:sz w:val="26"/>
                          <w:szCs w:val="26"/>
                          <w:lang w:val="es-ES"/>
                        </w:rPr>
                        <w:t xml:space="preserve">Lo más probable es que la mayoría de los otros nuevos estudiantes se sientan así. </w:t>
                      </w:r>
                      <w:r w:rsidR="00932FAF" w:rsidRPr="009915CB">
                        <w:rPr>
                          <w:sz w:val="26"/>
                          <w:szCs w:val="26"/>
                          <w:lang w:val="es-ES"/>
                        </w:rPr>
                        <w:t>Acércate a otros mediante clubes, actividades sociales en los dormitorios u otra actividad organizada. Antes de que empiece</w:t>
                      </w:r>
                      <w:r w:rsidR="003A45E2">
                        <w:rPr>
                          <w:sz w:val="26"/>
                          <w:szCs w:val="26"/>
                          <w:lang w:val="es-ES"/>
                        </w:rPr>
                        <w:t>n las clases</w:t>
                      </w:r>
                      <w:r w:rsidR="00932FAF" w:rsidRPr="009915CB">
                        <w:rPr>
                          <w:sz w:val="26"/>
                          <w:szCs w:val="26"/>
                          <w:lang w:val="es-ES"/>
                        </w:rPr>
                        <w:t xml:space="preserve">, consulta un sitio de redes sociales y mira si tu </w:t>
                      </w:r>
                      <w:r w:rsidR="003A45E2">
                        <w:rPr>
                          <w:sz w:val="26"/>
                          <w:szCs w:val="26"/>
                          <w:lang w:val="es-ES"/>
                        </w:rPr>
                        <w:t>universidad</w:t>
                      </w:r>
                      <w:r w:rsidR="00932FAF" w:rsidRPr="009915CB">
                        <w:rPr>
                          <w:sz w:val="26"/>
                          <w:szCs w:val="26"/>
                          <w:lang w:val="es-ES"/>
                        </w:rPr>
                        <w:t xml:space="preserve"> o colegio tiene una página para estudiantes. Puede ser una excelente forma de conectarte con otros que también van a asistir, ¡aún antes de que comience el año¡ </w:t>
                      </w:r>
                    </w:p>
                    <w:p w:rsidR="00E84FC2" w:rsidRPr="00252BDB" w:rsidRDefault="00E84FC2" w:rsidP="00E84FC2">
                      <w:pPr>
                        <w:pStyle w:val="NoSpacing"/>
                        <w:ind w:left="720"/>
                        <w:rPr>
                          <w:sz w:val="26"/>
                          <w:szCs w:val="26"/>
                          <w:lang w:val="es-ES"/>
                        </w:rPr>
                      </w:pPr>
                    </w:p>
                    <w:p w:rsidR="00760C7A" w:rsidRPr="00252BDB" w:rsidRDefault="00760C7A">
                      <w:pPr>
                        <w:pStyle w:val="ListParagraph"/>
                        <w:spacing w:after="0" w:line="240" w:lineRule="atLeast"/>
                        <w:ind w:left="1440"/>
                        <w:jc w:val="right"/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5478F" w:rsidRPr="00A23FB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BB0129F" wp14:editId="6CC72DB5">
                <wp:simplePos x="0" y="0"/>
                <wp:positionH relativeFrom="column">
                  <wp:posOffset>53340</wp:posOffset>
                </wp:positionH>
                <wp:positionV relativeFrom="paragraph">
                  <wp:posOffset>6889750</wp:posOffset>
                </wp:positionV>
                <wp:extent cx="7307451" cy="126492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264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A74323" w14:textId="77777777" w:rsidR="006207D8" w:rsidRPr="00996B8A" w:rsidRDefault="00932FAF" w:rsidP="00AC643F">
                            <w:pPr>
                              <w:pStyle w:val="NoSpacing"/>
                              <w:rPr>
                                <w:sz w:val="26"/>
                                <w:szCs w:val="26"/>
                                <w:lang w:val="es-ES"/>
                              </w:rPr>
                            </w:pPr>
                            <w:r w:rsidRPr="00996B8A">
                              <w:rPr>
                                <w:sz w:val="26"/>
                                <w:szCs w:val="26"/>
                                <w:lang w:val="es-ES"/>
                              </w:rPr>
                              <w:t>Durante el verano</w:t>
                            </w:r>
                            <w:r w:rsidR="00F20339" w:rsidRPr="00996B8A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, </w:t>
                            </w:r>
                            <w:r w:rsidRPr="00996B8A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es probable que su hijo(a) reciba un </w:t>
                            </w:r>
                            <w:r w:rsidR="006A6DED" w:rsidRPr="00996B8A">
                              <w:rPr>
                                <w:sz w:val="26"/>
                                <w:szCs w:val="26"/>
                                <w:lang w:val="es-ES"/>
                              </w:rPr>
                              <w:t>estado</w:t>
                            </w:r>
                            <w:r w:rsidRPr="00996B8A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estimado de cargos (matrícula</w:t>
                            </w:r>
                            <w:r w:rsidR="006A6DED" w:rsidRPr="00996B8A">
                              <w:rPr>
                                <w:sz w:val="26"/>
                                <w:szCs w:val="26"/>
                                <w:lang w:val="es-ES"/>
                              </w:rPr>
                              <w:t>, alojamiento y comida, etc.). No entre en pánico. En el otoño, el colegio o universidad aplicará a esta factura todas las ayudas financieras para estudiantes (subvenciones, becas, préstamos). Lo que usted debe</w:t>
                            </w:r>
                            <w:r w:rsidR="003A45E2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pagar</w:t>
                            </w:r>
                            <w:r w:rsidR="006A6DED" w:rsidRPr="00996B8A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 será la suma restante. La mayoría de los colegios y universidades tienen planes de pago que pueden ayudarle a </w:t>
                            </w:r>
                            <w:r w:rsidR="00996B8A" w:rsidRPr="00996B8A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extender cualquier costo restante después de la ayuda financiera. </w:t>
                            </w:r>
                            <w:r w:rsidR="00CD14BC" w:rsidRPr="00996B8A">
                              <w:rPr>
                                <w:sz w:val="26"/>
                                <w:szCs w:val="26"/>
                                <w:lang w:val="es-ES"/>
                              </w:rPr>
                              <w:t>Contact</w:t>
                            </w:r>
                            <w:r w:rsidR="00996B8A" w:rsidRPr="00996B8A">
                              <w:rPr>
                                <w:sz w:val="26"/>
                                <w:szCs w:val="26"/>
                                <w:lang w:val="es-ES"/>
                              </w:rPr>
                              <w:t xml:space="preserve">e la escuela para hacer un plan de pago; ellos le ayudarán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9261B8" id="Text Box 13" o:spid="_x0000_s1030" type="#_x0000_t202" style="position:absolute;margin-left:4.2pt;margin-top:542.5pt;width:575.4pt;height:99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" filled="f" stroked="f" strokeweight=".5pt">
                <v:textbox>
                  <w:txbxContent>
                    <w:p w:rsidR="006207D8" w:rsidRPr="00996B8A" w:rsidRDefault="00932FAF" w:rsidP="00AC643F">
                      <w:pPr>
                        <w:pStyle w:val="NoSpacing"/>
                        <w:rPr>
                          <w:sz w:val="26"/>
                          <w:szCs w:val="26"/>
                          <w:lang w:val="es-ES"/>
                        </w:rPr>
                      </w:pPr>
                      <w:r w:rsidRPr="00996B8A">
                        <w:rPr>
                          <w:sz w:val="26"/>
                          <w:szCs w:val="26"/>
                          <w:lang w:val="es-ES"/>
                        </w:rPr>
                        <w:t>Durante el verano</w:t>
                      </w:r>
                      <w:r w:rsidR="00F20339" w:rsidRPr="00996B8A">
                        <w:rPr>
                          <w:sz w:val="26"/>
                          <w:szCs w:val="26"/>
                          <w:lang w:val="es-ES"/>
                        </w:rPr>
                        <w:t xml:space="preserve">, </w:t>
                      </w:r>
                      <w:r w:rsidRPr="00996B8A">
                        <w:rPr>
                          <w:sz w:val="26"/>
                          <w:szCs w:val="26"/>
                          <w:lang w:val="es-ES"/>
                        </w:rPr>
                        <w:t xml:space="preserve">es probable que su hijo(a) reciba un </w:t>
                      </w:r>
                      <w:r w:rsidR="006A6DED" w:rsidRPr="00996B8A">
                        <w:rPr>
                          <w:sz w:val="26"/>
                          <w:szCs w:val="26"/>
                          <w:lang w:val="es-ES"/>
                        </w:rPr>
                        <w:t>estado</w:t>
                      </w:r>
                      <w:r w:rsidRPr="00996B8A">
                        <w:rPr>
                          <w:sz w:val="26"/>
                          <w:szCs w:val="26"/>
                          <w:lang w:val="es-ES"/>
                        </w:rPr>
                        <w:t xml:space="preserve"> estimado de cargos (matrícula</w:t>
                      </w:r>
                      <w:r w:rsidR="006A6DED" w:rsidRPr="00996B8A">
                        <w:rPr>
                          <w:sz w:val="26"/>
                          <w:szCs w:val="26"/>
                          <w:lang w:val="es-ES"/>
                        </w:rPr>
                        <w:t>, alojamiento y comida, etc.). No entre en pánico. En el otoño, el colegio o universidad aplicará a esta factura todas las ayudas financieras para estudiantes (subvenciones, becas, préstamos). Lo que usted debe</w:t>
                      </w:r>
                      <w:r w:rsidR="003A45E2">
                        <w:rPr>
                          <w:sz w:val="26"/>
                          <w:szCs w:val="26"/>
                          <w:lang w:val="es-ES"/>
                        </w:rPr>
                        <w:t xml:space="preserve"> pagar</w:t>
                      </w:r>
                      <w:r w:rsidR="006A6DED" w:rsidRPr="00996B8A">
                        <w:rPr>
                          <w:sz w:val="26"/>
                          <w:szCs w:val="26"/>
                          <w:lang w:val="es-ES"/>
                        </w:rPr>
                        <w:t xml:space="preserve"> será la suma restante. La mayoría de los colegios y universidades tienen planes de pago que pueden ayudarle a </w:t>
                      </w:r>
                      <w:r w:rsidR="00996B8A" w:rsidRPr="00996B8A">
                        <w:rPr>
                          <w:sz w:val="26"/>
                          <w:szCs w:val="26"/>
                          <w:lang w:val="es-ES"/>
                        </w:rPr>
                        <w:t xml:space="preserve">extender cualquier costo restante después de la ayuda financiera. </w:t>
                      </w:r>
                      <w:r w:rsidR="00CD14BC" w:rsidRPr="00996B8A">
                        <w:rPr>
                          <w:sz w:val="26"/>
                          <w:szCs w:val="26"/>
                          <w:lang w:val="es-ES"/>
                        </w:rPr>
                        <w:t>Contact</w:t>
                      </w:r>
                      <w:r w:rsidR="00996B8A" w:rsidRPr="00996B8A">
                        <w:rPr>
                          <w:sz w:val="26"/>
                          <w:szCs w:val="26"/>
                          <w:lang w:val="es-ES"/>
                        </w:rPr>
                        <w:t xml:space="preserve">e la escuela para hacer un plan de pago; ellos le ayudarán. 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03171B1" wp14:editId="73E34D5E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C55DAA" w14:textId="77777777" w:rsidR="00932FAF" w:rsidRPr="00685C13" w:rsidRDefault="00932FAF" w:rsidP="00932FAF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</w:t>
                            </w:r>
                            <w:r>
                              <w:rPr>
                                <w:sz w:val="28"/>
                              </w:rPr>
                              <w:t>ar</w:t>
                            </w:r>
                            <w:r w:rsidRPr="00685C13">
                              <w:rPr>
                                <w:sz w:val="28"/>
                              </w:rPr>
                              <w:t xml:space="preserve"> Logo</w:t>
                            </w:r>
                            <w:r>
                              <w:rPr>
                                <w:sz w:val="28"/>
                              </w:rPr>
                              <w:t xml:space="preserve"> de la escuela</w:t>
                            </w:r>
                          </w:p>
                          <w:p w14:paraId="1FA6F723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EB345E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:rsidR="00932FAF" w:rsidRPr="00685C13" w:rsidRDefault="00932FAF" w:rsidP="00932FAF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</w:t>
                      </w:r>
                      <w:r>
                        <w:rPr>
                          <w:sz w:val="28"/>
                        </w:rPr>
                        <w:t>ar</w:t>
                      </w:r>
                      <w:r w:rsidRPr="00685C13">
                        <w:rPr>
                          <w:sz w:val="28"/>
                        </w:rPr>
                        <w:t xml:space="preserve"> Logo</w:t>
                      </w:r>
                      <w:r>
                        <w:rPr>
                          <w:sz w:val="28"/>
                        </w:rPr>
                        <w:t xml:space="preserve"> de la escuela</w:t>
                      </w:r>
                    </w:p>
                    <w:p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  <w:lang w:val="en-US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721C0695" wp14:editId="383570A6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01C724AD" w14:textId="77777777" w:rsidR="00932FAF" w:rsidRPr="00932FAF" w:rsidRDefault="00A917AB" w:rsidP="00932FAF">
                            <w:pPr>
                              <w:spacing w:after="0" w:line="240" w:lineRule="auto"/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eastAsia="ja-JP"/>
                              </w:rPr>
                            </w:pPr>
                            <w:r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eastAsia="ja-JP"/>
                              </w:rPr>
                              <w:t>C</w:t>
                            </w:r>
                            <w:r w:rsidR="00932FAF" w:rsidRPr="00932FAF"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eastAsia="ja-JP"/>
                              </w:rPr>
                              <w:t>ontacto de la escuela:</w:t>
                            </w:r>
                            <w:sdt>
                              <w:sdtPr>
                                <w:rPr>
                                  <w:rFonts w:ascii="Trebuchet MS" w:eastAsia="HGMaruGothicMPRO" w:hAnsi="Trebuchet MS" w:cs="Times New Roman"/>
                                  <w:sz w:val="28"/>
                                  <w:szCs w:val="17"/>
                                  <w:lang w:eastAsia="ja-JP"/>
                                </w:rPr>
                                <w:id w:val="2003855205"/>
                                <w:placeholder>
                                  <w:docPart w:val="41F34A3654BE48239C1D9CE97F242B1E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932FAF" w:rsidRPr="00932FAF">
                                  <w:rPr>
                                    <w:rFonts w:ascii="Trebuchet MS" w:eastAsia="HGMaruGothicMPRO" w:hAnsi="Trebuchet MS" w:cs="Times New Roman"/>
                                    <w:color w:val="808080"/>
                                    <w:sz w:val="17"/>
                                    <w:szCs w:val="17"/>
                                    <w:lang w:eastAsia="ja-JP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4FD6AD34" w14:textId="77777777" w:rsidR="00932FAF" w:rsidRPr="00932FAF" w:rsidRDefault="00932FAF" w:rsidP="00932FAF">
                            <w:pPr>
                              <w:spacing w:after="0" w:line="240" w:lineRule="auto"/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eastAsia="ja-JP"/>
                              </w:rPr>
                            </w:pPr>
                          </w:p>
                          <w:p w14:paraId="79BF921C" w14:textId="77777777" w:rsidR="00932FAF" w:rsidRPr="00252BDB" w:rsidRDefault="00932FAF" w:rsidP="00932FAF">
                            <w:pPr>
                              <w:spacing w:after="0" w:line="240" w:lineRule="auto"/>
                              <w:rPr>
                                <w:rFonts w:ascii="Trebuchet MS" w:eastAsia="HGMaruGothicMPRO" w:hAnsi="Trebuchet MS" w:cs="Times New Roman"/>
                                <w:sz w:val="17"/>
                                <w:szCs w:val="17"/>
                                <w:lang w:val="en-US" w:eastAsia="ja-JP"/>
                              </w:rPr>
                            </w:pPr>
                            <w:r w:rsidRPr="00252BDB"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val="en-US" w:eastAsia="ja-JP"/>
                              </w:rPr>
                              <w:t>Personal:</w:t>
                            </w:r>
                            <w:r w:rsidRPr="00252BDB">
                              <w:rPr>
                                <w:rFonts w:ascii="Trebuchet MS" w:eastAsia="HGMaruGothicMPRO" w:hAnsi="Trebuchet MS" w:cs="Times New Roman"/>
                                <w:sz w:val="17"/>
                                <w:szCs w:val="17"/>
                                <w:lang w:val="en-US" w:eastAsia="ja-JP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Trebuchet MS" w:eastAsia="HGMaruGothicMPRO" w:hAnsi="Trebuchet MS" w:cs="Times New Roman"/>
                                  <w:sz w:val="17"/>
                                  <w:szCs w:val="17"/>
                                  <w:lang w:eastAsia="ja-JP"/>
                                </w:rPr>
                                <w:id w:val="-339470322"/>
                                <w:placeholder>
                                  <w:docPart w:val="41F34A3654BE48239C1D9CE97F242B1E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252BDB">
                                  <w:rPr>
                                    <w:rFonts w:ascii="Trebuchet MS" w:eastAsia="HGMaruGothicMPRO" w:hAnsi="Trebuchet MS" w:cs="Times New Roman"/>
                                    <w:color w:val="808080"/>
                                    <w:sz w:val="17"/>
                                    <w:szCs w:val="17"/>
                                    <w:lang w:val="en-US" w:eastAsia="ja-JP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4555346F" w14:textId="77777777" w:rsidR="00932FAF" w:rsidRPr="00252BDB" w:rsidRDefault="00932FAF" w:rsidP="00932FAF">
                            <w:pPr>
                              <w:spacing w:after="0" w:line="240" w:lineRule="auto"/>
                              <w:rPr>
                                <w:rFonts w:ascii="Trebuchet MS" w:eastAsia="HGMaruGothicMPRO" w:hAnsi="Trebuchet MS" w:cs="Times New Roman"/>
                                <w:sz w:val="17"/>
                                <w:szCs w:val="17"/>
                                <w:lang w:val="en-US" w:eastAsia="ja-JP"/>
                              </w:rPr>
                            </w:pPr>
                          </w:p>
                          <w:p w14:paraId="70C94E54" w14:textId="77777777" w:rsidR="00932FAF" w:rsidRPr="00252BDB" w:rsidRDefault="00932FAF" w:rsidP="00932FAF">
                            <w:pPr>
                              <w:spacing w:after="0" w:line="240" w:lineRule="auto"/>
                              <w:rPr>
                                <w:rFonts w:ascii="Trebuchet MS" w:eastAsia="HGMaruGothicMPRO" w:hAnsi="Trebuchet MS" w:cs="Times New Roman"/>
                                <w:sz w:val="17"/>
                                <w:szCs w:val="17"/>
                                <w:lang w:val="en-US" w:eastAsia="ja-JP"/>
                              </w:rPr>
                            </w:pPr>
                          </w:p>
                          <w:p w14:paraId="75CEDBB5" w14:textId="77777777" w:rsidR="00932FAF" w:rsidRPr="00932FAF" w:rsidRDefault="00932FAF" w:rsidP="00932FAF">
                            <w:pPr>
                              <w:spacing w:after="0" w:line="240" w:lineRule="auto"/>
                              <w:rPr>
                                <w:rFonts w:ascii="Trebuchet MS" w:eastAsia="HGMaruGothicMPRO" w:hAnsi="Trebuchet MS" w:cs="Times New Roman"/>
                                <w:b/>
                                <w:bCs/>
                                <w:color w:val="163C3F"/>
                                <w:sz w:val="44"/>
                                <w:szCs w:val="28"/>
                                <w:lang w:eastAsia="ja-JP"/>
                              </w:rPr>
                            </w:pPr>
                            <w:r w:rsidRPr="00932FAF"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eastAsia="ja-JP"/>
                              </w:rPr>
                              <w:t xml:space="preserve">Centro de </w:t>
                            </w:r>
                            <w:r w:rsidR="00A917AB"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eastAsia="ja-JP"/>
                              </w:rPr>
                              <w:t>tutoría</w:t>
                            </w:r>
                            <w:r w:rsidRPr="00932FAF">
                              <w:rPr>
                                <w:rFonts w:ascii="Trebuchet MS" w:eastAsia="HGMaruGothicMPRO" w:hAnsi="Trebuchet MS" w:cs="Times New Roman"/>
                                <w:sz w:val="28"/>
                                <w:szCs w:val="17"/>
                                <w:lang w:eastAsia="ja-JP"/>
                              </w:rPr>
                              <w:t>:</w:t>
                            </w:r>
                            <w:r w:rsidRPr="00932FAF">
                              <w:rPr>
                                <w:rFonts w:ascii="Trebuchet MS" w:eastAsia="HGMaruGothicMPRO" w:hAnsi="Trebuchet MS" w:cs="Times New Roman"/>
                                <w:sz w:val="24"/>
                                <w:szCs w:val="17"/>
                                <w:lang w:eastAsia="ja-JP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Trebuchet MS" w:eastAsia="HGMaruGothicMPRO" w:hAnsi="Trebuchet MS" w:cs="Times New Roman"/>
                                  <w:sz w:val="24"/>
                                  <w:szCs w:val="17"/>
                                  <w:lang w:eastAsia="ja-JP"/>
                                </w:rPr>
                                <w:id w:val="-568881245"/>
                                <w:placeholder>
                                  <w:docPart w:val="41F34A3654BE48239C1D9CE97F242B1E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932FAF">
                                  <w:rPr>
                                    <w:rFonts w:ascii="Trebuchet MS" w:eastAsia="HGMaruGothicMPRO" w:hAnsi="Trebuchet MS" w:cs="Times New Roman"/>
                                    <w:color w:val="808080"/>
                                    <w:sz w:val="17"/>
                                    <w:szCs w:val="17"/>
                                    <w:lang w:eastAsia="ja-JP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1BCF9DE0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40BCB4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    <v:textbox inset="14.4pt,14.4pt,14.4pt,14.4pt">
                  <w:txbxContent>
                    <w:p w:rsidR="00932FAF" w:rsidRPr="00932FAF" w:rsidRDefault="00A917AB" w:rsidP="00932FAF">
                      <w:pPr>
                        <w:spacing w:after="0" w:line="240" w:lineRule="auto"/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eastAsia="ja-JP"/>
                        </w:rPr>
                      </w:pPr>
                      <w:r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eastAsia="ja-JP"/>
                        </w:rPr>
                        <w:t>C</w:t>
                      </w:r>
                      <w:r w:rsidR="00932FAF" w:rsidRPr="00932FAF"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eastAsia="ja-JP"/>
                        </w:rPr>
                        <w:t>ontacto de la escuela:</w:t>
                      </w:r>
                      <w:sdt>
                        <w:sdtPr>
                          <w:rPr>
                            <w:rFonts w:ascii="Trebuchet MS" w:eastAsia="HGMaruGothicMPRO" w:hAnsi="Trebuchet MS" w:cs="Times New Roman"/>
                            <w:sz w:val="28"/>
                            <w:szCs w:val="17"/>
                            <w:lang w:eastAsia="ja-JP"/>
                          </w:rPr>
                          <w:id w:val="2003855205"/>
                          <w:placeholder>
                            <w:docPart w:val="41F34A3654BE48239C1D9CE97F242B1E"/>
                          </w:placeholder>
                          <w:showingPlcHdr/>
                        </w:sdtPr>
                        <w:sdtEndPr/>
                        <w:sdtContent>
                          <w:r w:rsidR="00932FAF" w:rsidRPr="00932FAF">
                            <w:rPr>
                              <w:rFonts w:ascii="Trebuchet MS" w:eastAsia="HGMaruGothicMPRO" w:hAnsi="Trebuchet MS" w:cs="Times New Roman"/>
                              <w:color w:val="808080"/>
                              <w:sz w:val="17"/>
                              <w:szCs w:val="17"/>
                              <w:lang w:eastAsia="ja-JP"/>
                            </w:rPr>
                            <w:t>Click here to enter text.</w:t>
                          </w:r>
                        </w:sdtContent>
                      </w:sdt>
                    </w:p>
                    <w:p w:rsidR="00932FAF" w:rsidRPr="00932FAF" w:rsidRDefault="00932FAF" w:rsidP="00932FAF">
                      <w:pPr>
                        <w:spacing w:after="0" w:line="240" w:lineRule="auto"/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eastAsia="ja-JP"/>
                        </w:rPr>
                      </w:pPr>
                    </w:p>
                    <w:p w:rsidR="00932FAF" w:rsidRPr="00252BDB" w:rsidRDefault="00932FAF" w:rsidP="00932FAF">
                      <w:pPr>
                        <w:spacing w:after="0" w:line="240" w:lineRule="auto"/>
                        <w:rPr>
                          <w:rFonts w:ascii="Trebuchet MS" w:eastAsia="HGMaruGothicMPRO" w:hAnsi="Trebuchet MS" w:cs="Times New Roman"/>
                          <w:sz w:val="17"/>
                          <w:szCs w:val="17"/>
                          <w:lang w:val="en-US" w:eastAsia="ja-JP"/>
                        </w:rPr>
                      </w:pPr>
                      <w:r w:rsidRPr="00252BDB"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val="en-US" w:eastAsia="ja-JP"/>
                        </w:rPr>
                        <w:t>Personal:</w:t>
                      </w:r>
                      <w:r w:rsidRPr="00252BDB">
                        <w:rPr>
                          <w:rFonts w:ascii="Trebuchet MS" w:eastAsia="HGMaruGothicMPRO" w:hAnsi="Trebuchet MS" w:cs="Times New Roman"/>
                          <w:sz w:val="17"/>
                          <w:szCs w:val="17"/>
                          <w:lang w:val="en-US" w:eastAsia="ja-JP"/>
                        </w:rPr>
                        <w:t xml:space="preserve"> </w:t>
                      </w:r>
                      <w:sdt>
                        <w:sdtPr>
                          <w:rPr>
                            <w:rFonts w:ascii="Trebuchet MS" w:eastAsia="HGMaruGothicMPRO" w:hAnsi="Trebuchet MS" w:cs="Times New Roman"/>
                            <w:sz w:val="17"/>
                            <w:szCs w:val="17"/>
                            <w:lang w:eastAsia="ja-JP"/>
                          </w:rPr>
                          <w:id w:val="-339470322"/>
                          <w:placeholder>
                            <w:docPart w:val="41F34A3654BE48239C1D9CE97F242B1E"/>
                          </w:placeholder>
                          <w:showingPlcHdr/>
                        </w:sdtPr>
                        <w:sdtEndPr/>
                        <w:sdtContent>
                          <w:r w:rsidRPr="00252BDB">
                            <w:rPr>
                              <w:rFonts w:ascii="Trebuchet MS" w:eastAsia="HGMaruGothicMPRO" w:hAnsi="Trebuchet MS" w:cs="Times New Roman"/>
                              <w:color w:val="808080"/>
                              <w:sz w:val="17"/>
                              <w:szCs w:val="17"/>
                              <w:lang w:val="en-US" w:eastAsia="ja-JP"/>
                            </w:rPr>
                            <w:t>Click here to enter text.</w:t>
                          </w:r>
                        </w:sdtContent>
                      </w:sdt>
                    </w:p>
                    <w:p w:rsidR="00932FAF" w:rsidRPr="00252BDB" w:rsidRDefault="00932FAF" w:rsidP="00932FAF">
                      <w:pPr>
                        <w:spacing w:after="0" w:line="240" w:lineRule="auto"/>
                        <w:rPr>
                          <w:rFonts w:ascii="Trebuchet MS" w:eastAsia="HGMaruGothicMPRO" w:hAnsi="Trebuchet MS" w:cs="Times New Roman"/>
                          <w:sz w:val="17"/>
                          <w:szCs w:val="17"/>
                          <w:lang w:val="en-US" w:eastAsia="ja-JP"/>
                        </w:rPr>
                      </w:pPr>
                    </w:p>
                    <w:p w:rsidR="00932FAF" w:rsidRPr="00252BDB" w:rsidRDefault="00932FAF" w:rsidP="00932FAF">
                      <w:pPr>
                        <w:spacing w:after="0" w:line="240" w:lineRule="auto"/>
                        <w:rPr>
                          <w:rFonts w:ascii="Trebuchet MS" w:eastAsia="HGMaruGothicMPRO" w:hAnsi="Trebuchet MS" w:cs="Times New Roman"/>
                          <w:sz w:val="17"/>
                          <w:szCs w:val="17"/>
                          <w:lang w:val="en-US" w:eastAsia="ja-JP"/>
                        </w:rPr>
                      </w:pPr>
                    </w:p>
                    <w:p w:rsidR="00932FAF" w:rsidRPr="00932FAF" w:rsidRDefault="00932FAF" w:rsidP="00932FAF">
                      <w:pPr>
                        <w:spacing w:after="0" w:line="240" w:lineRule="auto"/>
                        <w:rPr>
                          <w:rFonts w:ascii="Trebuchet MS" w:eastAsia="HGMaruGothicMPRO" w:hAnsi="Trebuchet MS" w:cs="Times New Roman"/>
                          <w:b/>
                          <w:bCs/>
                          <w:color w:val="163C3F"/>
                          <w:sz w:val="44"/>
                          <w:szCs w:val="28"/>
                          <w:lang w:eastAsia="ja-JP"/>
                        </w:rPr>
                      </w:pPr>
                      <w:r w:rsidRPr="00932FAF"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eastAsia="ja-JP"/>
                        </w:rPr>
                        <w:t xml:space="preserve">Centro de </w:t>
                      </w:r>
                      <w:r w:rsidR="00A917AB"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eastAsia="ja-JP"/>
                        </w:rPr>
                        <w:t>tutoría</w:t>
                      </w:r>
                      <w:r w:rsidRPr="00932FAF">
                        <w:rPr>
                          <w:rFonts w:ascii="Trebuchet MS" w:eastAsia="HGMaruGothicMPRO" w:hAnsi="Trebuchet MS" w:cs="Times New Roman"/>
                          <w:sz w:val="28"/>
                          <w:szCs w:val="17"/>
                          <w:lang w:eastAsia="ja-JP"/>
                        </w:rPr>
                        <w:t>:</w:t>
                      </w:r>
                      <w:r w:rsidRPr="00932FAF">
                        <w:rPr>
                          <w:rFonts w:ascii="Trebuchet MS" w:eastAsia="HGMaruGothicMPRO" w:hAnsi="Trebuchet MS" w:cs="Times New Roman"/>
                          <w:sz w:val="24"/>
                          <w:szCs w:val="17"/>
                          <w:lang w:eastAsia="ja-JP"/>
                        </w:rPr>
                        <w:t xml:space="preserve"> </w:t>
                      </w:r>
                      <w:sdt>
                        <w:sdtPr>
                          <w:rPr>
                            <w:rFonts w:ascii="Trebuchet MS" w:eastAsia="HGMaruGothicMPRO" w:hAnsi="Trebuchet MS" w:cs="Times New Roman"/>
                            <w:sz w:val="24"/>
                            <w:szCs w:val="17"/>
                            <w:lang w:eastAsia="ja-JP"/>
                          </w:rPr>
                          <w:id w:val="-568881245"/>
                          <w:placeholder>
                            <w:docPart w:val="41F34A3654BE48239C1D9CE97F242B1E"/>
                          </w:placeholder>
                          <w:showingPlcHdr/>
                        </w:sdtPr>
                        <w:sdtEndPr/>
                        <w:sdtContent>
                          <w:r w:rsidRPr="00932FAF">
                            <w:rPr>
                              <w:rFonts w:ascii="Trebuchet MS" w:eastAsia="HGMaruGothicMPRO" w:hAnsi="Trebuchet MS" w:cs="Times New Roman"/>
                              <w:color w:val="808080"/>
                              <w:sz w:val="17"/>
                              <w:szCs w:val="17"/>
                              <w:lang w:eastAsia="ja-JP"/>
                            </w:rPr>
                            <w:t>Click here to enter text.</w:t>
                          </w:r>
                        </w:sdtContent>
                      </w:sdt>
                    </w:p>
                    <w:p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3DC2246B" w14:textId="77777777" w:rsidR="001B2141" w:rsidRDefault="00767656" w:rsidP="001B2141"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52F6725" wp14:editId="3694E44A">
                <wp:simplePos x="0" y="0"/>
                <wp:positionH relativeFrom="column">
                  <wp:posOffset>9525</wp:posOffset>
                </wp:positionH>
                <wp:positionV relativeFrom="paragraph">
                  <wp:posOffset>200025</wp:posOffset>
                </wp:positionV>
                <wp:extent cx="2192655" cy="904875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9048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275D0A" w14:textId="77777777" w:rsidR="007E1C94" w:rsidRPr="00A15EC6" w:rsidRDefault="000E0CED" w:rsidP="00C7202C">
                            <w:pPr>
                              <w:pStyle w:val="Heading1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15EC6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4"/>
                              </w:rPr>
                              <w:t>M</w:t>
                            </w:r>
                            <w:r w:rsidR="00932FAF" w:rsidRPr="00A15EC6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4"/>
                              </w:rPr>
                              <w:t>ITO</w:t>
                            </w:r>
                            <w:r w:rsidRPr="00A15EC6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4"/>
                              </w:rPr>
                              <w:t>:</w:t>
                            </w:r>
                            <w:r w:rsidR="00AC643F" w:rsidRPr="00A15EC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96B8A" w:rsidRPr="00A15EC6">
                              <w:rPr>
                                <w:color w:val="auto"/>
                                <w:sz w:val="24"/>
                                <w:szCs w:val="24"/>
                              </w:rPr>
                              <w:t xml:space="preserve">Si el estudiante está teniendo dificultades es porque no pertenece allí. </w:t>
                            </w:r>
                            <w:r w:rsidR="00E75EAA" w:rsidRPr="00A15EC6">
                              <w:rPr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0290A0B" w14:textId="77777777" w:rsidR="000E0CED" w:rsidRPr="00A15EC6" w:rsidRDefault="000E0CED" w:rsidP="000E0CED">
                            <w:pPr>
                              <w:spacing w:after="0"/>
                              <w:rPr>
                                <w:rFonts w:cs="Arial"/>
                                <w:sz w:val="24"/>
                                <w:szCs w:val="24"/>
                              </w:rPr>
                            </w:pPr>
                          </w:p>
                          <w:p w14:paraId="517337CA" w14:textId="77777777" w:rsidR="007E1C94" w:rsidRPr="00A15EC6" w:rsidRDefault="000E0CED" w:rsidP="00767656">
                            <w:pPr>
                              <w:pStyle w:val="NoSpacing"/>
                              <w:rPr>
                                <w:sz w:val="24"/>
                                <w:lang w:val="es-ES"/>
                              </w:rPr>
                            </w:pPr>
                            <w:r w:rsidRPr="00A15EC6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4"/>
                                <w:lang w:val="es-ES"/>
                              </w:rPr>
                              <w:t>REALI</w:t>
                            </w:r>
                            <w:r w:rsidR="00932FAF" w:rsidRPr="00A15EC6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4"/>
                                <w:lang w:val="es-ES"/>
                              </w:rPr>
                              <w:t>DAD</w:t>
                            </w:r>
                            <w:r w:rsidRPr="00A15EC6">
                              <w:rPr>
                                <w:rFonts w:ascii="Myriad Pro" w:hAnsi="Myriad Pro"/>
                                <w:color w:val="EA6312" w:themeColor="accent2"/>
                                <w:sz w:val="24"/>
                                <w:lang w:val="es-ES"/>
                              </w:rPr>
                              <w:t>:</w:t>
                            </w:r>
                            <w:r w:rsidR="007E1C94" w:rsidRPr="00A15EC6">
                              <w:rPr>
                                <w:rFonts w:ascii="Myriad Pro" w:hAnsi="Myriad Pro"/>
                                <w:color w:val="EA6312" w:themeColor="accent2"/>
                                <w:sz w:val="24"/>
                                <w:lang w:val="es-ES"/>
                              </w:rPr>
                              <w:t xml:space="preserve"> </w:t>
                            </w:r>
                            <w:r w:rsidR="00996B8A" w:rsidRPr="00A15EC6">
                              <w:rPr>
                                <w:sz w:val="24"/>
                                <w:lang w:val="es-ES"/>
                              </w:rPr>
                              <w:t xml:space="preserve">Todos experimentamos dificultades. El primer año de la universidad puede ser muy difícil. La clave es conseguir apoyo, pedir ayuda y abogar por sus necesidades. </w:t>
                            </w:r>
                          </w:p>
                          <w:p w14:paraId="4C301A85" w14:textId="77777777" w:rsidR="00767656" w:rsidRPr="00A15EC6" w:rsidRDefault="00767656" w:rsidP="00767656">
                            <w:pPr>
                              <w:pStyle w:val="NoSpacing"/>
                              <w:rPr>
                                <w:color w:val="EA6312" w:themeColor="accent2"/>
                                <w:sz w:val="22"/>
                                <w:szCs w:val="22"/>
                                <w:lang w:val="es-ES"/>
                              </w:rPr>
                            </w:pPr>
                          </w:p>
                          <w:p w14:paraId="6C764DDC" w14:textId="77777777" w:rsidR="00767656" w:rsidRPr="00A15EC6" w:rsidRDefault="00996B8A" w:rsidP="00767656">
                            <w:pPr>
                              <w:pStyle w:val="NoSpacing"/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A15EC6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Si el estudiante está pasándola mal, podría intentar hablar con un consejero de salud mental, en su colegio o universidad. Estos consejeros pueden ayudar si el estudiante se siente solo, deprimido o por cualquier otro asunto. La mayoría de los colegios o universidades ofrece sesiones gratuitas de consejería a través del centro de salud estudiantil del campus. </w:t>
                            </w:r>
                          </w:p>
                          <w:p w14:paraId="1195E032" w14:textId="77777777" w:rsidR="00996B8A" w:rsidRPr="00A15EC6" w:rsidRDefault="00996B8A" w:rsidP="00767656">
                            <w:pPr>
                              <w:pStyle w:val="NoSpacing"/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</w:p>
                          <w:p w14:paraId="3DC6879A" w14:textId="77777777" w:rsidR="00996B8A" w:rsidRPr="00A15EC6" w:rsidRDefault="00996B8A" w:rsidP="00767656">
                            <w:pPr>
                              <w:pStyle w:val="NoSpacing"/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A15EC6">
                              <w:rPr>
                                <w:sz w:val="22"/>
                                <w:szCs w:val="22"/>
                                <w:lang w:val="es-ES"/>
                              </w:rPr>
                              <w:t>Si el estudiante está teniendo pr</w:t>
                            </w:r>
                            <w:r w:rsidR="003A45E2">
                              <w:rPr>
                                <w:sz w:val="22"/>
                                <w:szCs w:val="22"/>
                                <w:lang w:val="es-ES"/>
                              </w:rPr>
                              <w:t>oblemas con sus clases, debería</w:t>
                            </w:r>
                            <w:r w:rsidRPr="00A15EC6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averiguar si el colegio o universidad tiene un centro de tutoría (y servicios para discapacitados, si es el caso). </w:t>
                            </w:r>
                          </w:p>
                          <w:p w14:paraId="044CE395" w14:textId="77777777" w:rsidR="00767656" w:rsidRPr="00A15EC6" w:rsidRDefault="00996B8A" w:rsidP="00996B8A">
                            <w:pPr>
                              <w:pStyle w:val="NoSpacing"/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A15EC6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Recuérdele a su hijo(a): es importante pedir ayuda. </w:t>
                            </w:r>
                          </w:p>
                          <w:p w14:paraId="14C38D4B" w14:textId="77777777" w:rsidR="00767656" w:rsidRPr="00A15EC6" w:rsidRDefault="00996B8A" w:rsidP="00535F99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A15EC6">
                              <w:rPr>
                                <w:sz w:val="22"/>
                                <w:szCs w:val="22"/>
                                <w:lang w:val="es-ES"/>
                              </w:rPr>
                              <w:t>En la uni</w:t>
                            </w:r>
                            <w:r w:rsidR="009915CB">
                              <w:rPr>
                                <w:sz w:val="22"/>
                                <w:szCs w:val="22"/>
                                <w:lang w:val="es-ES"/>
                              </w:rPr>
                              <w:t>versidad, uno debe abogar por sí</w:t>
                            </w:r>
                            <w:r w:rsidRPr="00A15EC6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mismo. </w:t>
                            </w:r>
                            <w:r w:rsidR="00767656" w:rsidRPr="00A15EC6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2D1038A2" w14:textId="77777777" w:rsidR="00767656" w:rsidRPr="00A15EC6" w:rsidRDefault="00A15EC6" w:rsidP="00535F99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A15EC6">
                              <w:rPr>
                                <w:sz w:val="22"/>
                                <w:szCs w:val="22"/>
                                <w:lang w:val="es-ES"/>
                              </w:rPr>
                              <w:t>Todos experimentamos dificultades.</w:t>
                            </w:r>
                          </w:p>
                          <w:p w14:paraId="62597624" w14:textId="77777777" w:rsidR="00767656" w:rsidRPr="00A15EC6" w:rsidRDefault="00A15EC6" w:rsidP="00535F99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2"/>
                                <w:szCs w:val="22"/>
                                <w:lang w:val="es-ES"/>
                              </w:rPr>
                            </w:pPr>
                            <w:r w:rsidRPr="00A15EC6">
                              <w:rPr>
                                <w:sz w:val="22"/>
                                <w:szCs w:val="22"/>
                                <w:lang w:val="es-ES"/>
                              </w:rPr>
                              <w:t>Se volverá más fácil</w:t>
                            </w:r>
                            <w:r w:rsidR="00767656" w:rsidRPr="00A15EC6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Pr="00A15EC6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si uno persiste y busca el apoyo necesario. </w:t>
                            </w:r>
                            <w:r w:rsidR="00767656" w:rsidRPr="00A15EC6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1D16345F" w14:textId="77777777" w:rsidR="0045478F" w:rsidRPr="00A15EC6" w:rsidRDefault="0045478F" w:rsidP="00AC643F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C1FF47" id="Text Box 9" o:spid="_x0000_s1033" type="#_x0000_t202" style="position:absolute;margin-left:.75pt;margin-top:15.75pt;width:172.65pt;height:712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" filled="f" stroked="f" strokeweight=".5pt">
                <v:textbox>
                  <w:txbxContent>
                    <w:p w:rsidR="007E1C94" w:rsidRPr="00A15EC6" w:rsidRDefault="000E0CED" w:rsidP="00C7202C">
                      <w:pPr>
                        <w:pStyle w:val="Heading1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A15EC6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4"/>
                        </w:rPr>
                        <w:t>M</w:t>
                      </w:r>
                      <w:r w:rsidR="00932FAF" w:rsidRPr="00A15EC6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4"/>
                        </w:rPr>
                        <w:t>ITO</w:t>
                      </w:r>
                      <w:r w:rsidRPr="00A15EC6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4"/>
                        </w:rPr>
                        <w:t>:</w:t>
                      </w:r>
                      <w:r w:rsidR="00AC643F" w:rsidRPr="00A15EC6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996B8A" w:rsidRPr="00A15EC6">
                        <w:rPr>
                          <w:color w:val="auto"/>
                          <w:sz w:val="24"/>
                          <w:szCs w:val="24"/>
                        </w:rPr>
                        <w:t xml:space="preserve">Si el estudiante está teniendo dificultades es porque no pertenece allí. </w:t>
                      </w:r>
                      <w:r w:rsidR="00E75EAA" w:rsidRPr="00A15EC6">
                        <w:rPr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</w:p>
                    <w:p w:rsidR="000E0CED" w:rsidRPr="00A15EC6" w:rsidRDefault="000E0CED" w:rsidP="000E0CED">
                      <w:pPr>
                        <w:spacing w:after="0"/>
                        <w:rPr>
                          <w:rFonts w:cs="Arial"/>
                          <w:sz w:val="24"/>
                          <w:szCs w:val="24"/>
                        </w:rPr>
                      </w:pPr>
                    </w:p>
                    <w:p w:rsidR="007E1C94" w:rsidRPr="00A15EC6" w:rsidRDefault="000E0CED" w:rsidP="00767656">
                      <w:pPr>
                        <w:pStyle w:val="NoSpacing"/>
                        <w:rPr>
                          <w:sz w:val="24"/>
                          <w:lang w:val="es-ES"/>
                        </w:rPr>
                      </w:pPr>
                      <w:r w:rsidRPr="00A15EC6">
                        <w:rPr>
                          <w:rFonts w:ascii="Myriad Pro" w:hAnsi="Myriad Pro"/>
                          <w:b/>
                          <w:color w:val="EA6312" w:themeColor="accent2"/>
                          <w:sz w:val="24"/>
                          <w:lang w:val="es-ES"/>
                        </w:rPr>
                        <w:t>REALI</w:t>
                      </w:r>
                      <w:r w:rsidR="00932FAF" w:rsidRPr="00A15EC6">
                        <w:rPr>
                          <w:rFonts w:ascii="Myriad Pro" w:hAnsi="Myriad Pro"/>
                          <w:b/>
                          <w:color w:val="EA6312" w:themeColor="accent2"/>
                          <w:sz w:val="24"/>
                          <w:lang w:val="es-ES"/>
                        </w:rPr>
                        <w:t>DAD</w:t>
                      </w:r>
                      <w:r w:rsidRPr="00A15EC6">
                        <w:rPr>
                          <w:rFonts w:ascii="Myriad Pro" w:hAnsi="Myriad Pro"/>
                          <w:color w:val="EA6312" w:themeColor="accent2"/>
                          <w:sz w:val="24"/>
                          <w:lang w:val="es-ES"/>
                        </w:rPr>
                        <w:t>:</w:t>
                      </w:r>
                      <w:r w:rsidR="007E1C94" w:rsidRPr="00A15EC6">
                        <w:rPr>
                          <w:rFonts w:ascii="Myriad Pro" w:hAnsi="Myriad Pro"/>
                          <w:color w:val="EA6312" w:themeColor="accent2"/>
                          <w:sz w:val="24"/>
                          <w:lang w:val="es-ES"/>
                        </w:rPr>
                        <w:t xml:space="preserve"> </w:t>
                      </w:r>
                      <w:r w:rsidR="00996B8A" w:rsidRPr="00A15EC6">
                        <w:rPr>
                          <w:sz w:val="24"/>
                          <w:lang w:val="es-ES"/>
                        </w:rPr>
                        <w:t xml:space="preserve">Todos experimentamos dificultades. El primer año de la universidad puede ser muy difícil. La clave es conseguir apoyo, pedir ayuda y abogar por sus necesidades. </w:t>
                      </w:r>
                    </w:p>
                    <w:p w:rsidR="00767656" w:rsidRPr="00A15EC6" w:rsidRDefault="00767656" w:rsidP="00767656">
                      <w:pPr>
                        <w:pStyle w:val="NoSpacing"/>
                        <w:rPr>
                          <w:color w:val="EA6312" w:themeColor="accent2"/>
                          <w:sz w:val="22"/>
                          <w:szCs w:val="22"/>
                          <w:lang w:val="es-ES"/>
                        </w:rPr>
                      </w:pPr>
                    </w:p>
                    <w:p w:rsidR="00767656" w:rsidRPr="00A15EC6" w:rsidRDefault="00996B8A" w:rsidP="00767656">
                      <w:pPr>
                        <w:pStyle w:val="NoSpacing"/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A15EC6">
                        <w:rPr>
                          <w:sz w:val="22"/>
                          <w:szCs w:val="22"/>
                          <w:lang w:val="es-ES"/>
                        </w:rPr>
                        <w:t xml:space="preserve">Si el estudiante está pasándola mal, podría intentar hablar con un consejero de salud mental, en su colegio o universidad. Estos consejeros pueden ayudar si el estudiante se siente solo, deprimido o por cualquier otro asunto. La mayoría de los colegios o universidades ofrece sesiones gratuitas de consejería a través del centro de salud estudiantil del campus. </w:t>
                      </w:r>
                    </w:p>
                    <w:p w:rsidR="00996B8A" w:rsidRPr="00A15EC6" w:rsidRDefault="00996B8A" w:rsidP="00767656">
                      <w:pPr>
                        <w:pStyle w:val="NoSpacing"/>
                        <w:rPr>
                          <w:sz w:val="22"/>
                          <w:szCs w:val="22"/>
                          <w:lang w:val="es-ES"/>
                        </w:rPr>
                      </w:pPr>
                    </w:p>
                    <w:p w:rsidR="00996B8A" w:rsidRPr="00A15EC6" w:rsidRDefault="00996B8A" w:rsidP="00767656">
                      <w:pPr>
                        <w:pStyle w:val="NoSpacing"/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A15EC6">
                        <w:rPr>
                          <w:sz w:val="22"/>
                          <w:szCs w:val="22"/>
                          <w:lang w:val="es-ES"/>
                        </w:rPr>
                        <w:t>Si el estudiante está teniendo pr</w:t>
                      </w:r>
                      <w:r w:rsidR="003A45E2">
                        <w:rPr>
                          <w:sz w:val="22"/>
                          <w:szCs w:val="22"/>
                          <w:lang w:val="es-ES"/>
                        </w:rPr>
                        <w:t>oblemas con sus clases, debería</w:t>
                      </w:r>
                      <w:r w:rsidRPr="00A15EC6">
                        <w:rPr>
                          <w:sz w:val="22"/>
                          <w:szCs w:val="22"/>
                          <w:lang w:val="es-ES"/>
                        </w:rPr>
                        <w:t xml:space="preserve"> averiguar si el colegio o universidad tiene un centro de tutoría (y servicios para discapacitados, si es el caso). </w:t>
                      </w:r>
                    </w:p>
                    <w:p w:rsidR="00767656" w:rsidRPr="00A15EC6" w:rsidRDefault="00996B8A" w:rsidP="00996B8A">
                      <w:pPr>
                        <w:pStyle w:val="NoSpacing"/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A15EC6">
                        <w:rPr>
                          <w:sz w:val="22"/>
                          <w:szCs w:val="22"/>
                          <w:lang w:val="es-ES"/>
                        </w:rPr>
                        <w:t xml:space="preserve">Recuérdele a su hijo(a): es importante pedir ayuda. </w:t>
                      </w:r>
                    </w:p>
                    <w:p w:rsidR="00767656" w:rsidRPr="00A15EC6" w:rsidRDefault="00996B8A" w:rsidP="00535F99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A15EC6">
                        <w:rPr>
                          <w:sz w:val="22"/>
                          <w:szCs w:val="22"/>
                          <w:lang w:val="es-ES"/>
                        </w:rPr>
                        <w:t>En la uni</w:t>
                      </w:r>
                      <w:r w:rsidR="009915CB">
                        <w:rPr>
                          <w:sz w:val="22"/>
                          <w:szCs w:val="22"/>
                          <w:lang w:val="es-ES"/>
                        </w:rPr>
                        <w:t>versidad, uno debe abogar por sí</w:t>
                      </w:r>
                      <w:r w:rsidRPr="00A15EC6">
                        <w:rPr>
                          <w:sz w:val="22"/>
                          <w:szCs w:val="22"/>
                          <w:lang w:val="es-ES"/>
                        </w:rPr>
                        <w:t xml:space="preserve"> mismo. </w:t>
                      </w:r>
                      <w:r w:rsidR="00767656" w:rsidRPr="00A15EC6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:rsidR="00767656" w:rsidRPr="00A15EC6" w:rsidRDefault="00A15EC6" w:rsidP="00535F99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A15EC6">
                        <w:rPr>
                          <w:sz w:val="22"/>
                          <w:szCs w:val="22"/>
                          <w:lang w:val="es-ES"/>
                        </w:rPr>
                        <w:t>Todos experimentamos dificultades.</w:t>
                      </w:r>
                    </w:p>
                    <w:p w:rsidR="00767656" w:rsidRPr="00A15EC6" w:rsidRDefault="00A15EC6" w:rsidP="00535F99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2"/>
                          <w:szCs w:val="22"/>
                          <w:lang w:val="es-ES"/>
                        </w:rPr>
                      </w:pPr>
                      <w:r w:rsidRPr="00A15EC6">
                        <w:rPr>
                          <w:sz w:val="22"/>
                          <w:szCs w:val="22"/>
                          <w:lang w:val="es-ES"/>
                        </w:rPr>
                        <w:t>Se volverá más fácil</w:t>
                      </w:r>
                      <w:r w:rsidR="00767656" w:rsidRPr="00A15EC6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Pr="00A15EC6">
                        <w:rPr>
                          <w:sz w:val="22"/>
                          <w:szCs w:val="22"/>
                          <w:lang w:val="es-ES"/>
                        </w:rPr>
                        <w:t xml:space="preserve">si uno persiste y busca el apoyo necesario. </w:t>
                      </w:r>
                      <w:r w:rsidR="00767656" w:rsidRPr="00A15EC6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:rsidR="0045478F" w:rsidRPr="00A15EC6" w:rsidRDefault="0045478F" w:rsidP="00AC643F">
                      <w:pPr>
                        <w:jc w:val="right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87F5E" w:rsidRPr="00781C8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906A974" wp14:editId="5F9F6DF4">
                <wp:simplePos x="0" y="0"/>
                <wp:positionH relativeFrom="column">
                  <wp:posOffset>2294467</wp:posOffset>
                </wp:positionH>
                <wp:positionV relativeFrom="paragraph">
                  <wp:posOffset>67733</wp:posOffset>
                </wp:positionV>
                <wp:extent cx="4890135" cy="2506134"/>
                <wp:effectExtent l="0" t="0" r="24765" b="2794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506134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F73829" w14:textId="77777777" w:rsidR="00932FAF" w:rsidRPr="00932FAF" w:rsidRDefault="00932FAF" w:rsidP="00932FAF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 w:rsidRPr="00932FAF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ventos próximos &amp; Anuncios</w:t>
                            </w:r>
                          </w:p>
                          <w:p w14:paraId="103273CF" w14:textId="77777777" w:rsidR="00781C88" w:rsidRPr="00696E04" w:rsidRDefault="003E771B" w:rsidP="00932FA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Event</w:t>
                            </w:r>
                            <w:r w:rsidR="00932FAF">
                              <w:rPr>
                                <w:b/>
                                <w:sz w:val="28"/>
                                <w:szCs w:val="28"/>
                              </w:rPr>
                              <w:t>o familiar</w:t>
                            </w:r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7A9189DD" w14:textId="77777777" w:rsidR="00696E04" w:rsidRPr="00252BDB" w:rsidRDefault="00696E04" w:rsidP="00535F99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  <w:lang w:val="en-US"/>
                                  </w:rPr>
                                </w:pPr>
                                <w:r w:rsidRPr="00252BDB">
                                  <w:rPr>
                                    <w:rStyle w:val="PlaceholderText"/>
                                    <w:lang w:val="en-US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3C62CFEF" w14:textId="77777777" w:rsidR="00781C88" w:rsidRPr="00252BDB" w:rsidRDefault="00781C88" w:rsidP="00781C88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48D2F4" id="_x0000_s1034" type="#_x0000_t202" style="position:absolute;margin-left:180.65pt;margin-top:5.35pt;width:385.05pt;height:197.3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" filled="f" strokecolor="#d9d9d9">
                <v:textbox>
                  <w:txbxContent>
                    <w:p w:rsidR="00932FAF" w:rsidRPr="00932FAF" w:rsidRDefault="00932FAF" w:rsidP="00932FAF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 w:rsidRPr="00932FAF">
                        <w:rPr>
                          <w:rFonts w:ascii="Myriad Pro" w:hAnsi="Myriad Pro"/>
                          <w:b/>
                          <w:sz w:val="36"/>
                        </w:rPr>
                        <w:t>Eventos próximos &amp; Anuncios</w:t>
                      </w:r>
                    </w:p>
                    <w:p w:rsidR="00781C88" w:rsidRPr="00696E04" w:rsidRDefault="003E771B" w:rsidP="00932FA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Event</w:t>
                      </w:r>
                      <w:r w:rsidR="00932FAF">
                        <w:rPr>
                          <w:b/>
                          <w:sz w:val="28"/>
                          <w:szCs w:val="28"/>
                        </w:rPr>
                        <w:t>o familiar</w:t>
                      </w:r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:rsidR="00696E04" w:rsidRPr="00252BDB" w:rsidRDefault="00696E04" w:rsidP="00535F99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en-US"/>
                            </w:rPr>
                          </w:pPr>
                          <w:r w:rsidRPr="00252BDB">
                            <w:rPr>
                              <w:rStyle w:val="PlaceholderText"/>
                              <w:lang w:val="en-US"/>
                            </w:rPr>
                            <w:t>Click here to enter text.</w:t>
                          </w:r>
                        </w:p>
                      </w:sdtContent>
                    </w:sdt>
                    <w:p w:rsidR="00781C88" w:rsidRPr="00252BDB" w:rsidRDefault="00781C88" w:rsidP="00781C88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81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24A06EE" wp14:editId="6CF89167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EB3D4B" w14:textId="77777777" w:rsidR="00932FAF" w:rsidRPr="00661D0B" w:rsidRDefault="00A917AB" w:rsidP="00932FAF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Develación de</w:t>
                            </w:r>
                            <w:r w:rsidR="00932FAF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mitos</w:t>
                            </w:r>
                          </w:p>
                          <w:p w14:paraId="219B63E7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61545FEB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746681" id="Text Box 10" o:spid="_x0000_s1035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RavPuZ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:rsidR="00932FAF" w:rsidRPr="00661D0B" w:rsidRDefault="00A917AB" w:rsidP="00932FAF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Develación de</w:t>
                      </w:r>
                      <w:r w:rsidR="00932FAF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mitos</w:t>
                      </w:r>
                    </w:p>
                    <w:p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BFBFAD4" w14:textId="77777777" w:rsidR="00671A4B" w:rsidRPr="001B2141" w:rsidRDefault="00CA36F6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6EF1E6C" wp14:editId="6E6EE555">
                <wp:simplePos x="0" y="0"/>
                <wp:positionH relativeFrom="column">
                  <wp:posOffset>2295525</wp:posOffset>
                </wp:positionH>
                <wp:positionV relativeFrom="paragraph">
                  <wp:posOffset>2353310</wp:posOffset>
                </wp:positionV>
                <wp:extent cx="4922352" cy="552450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2352" cy="55245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2CD6D8" w14:textId="77777777" w:rsidR="00932FAF" w:rsidRPr="009915CB" w:rsidRDefault="00932FAF" w:rsidP="00932FAF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  <w:r w:rsidRPr="009915CB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ista de verificación del estudiante</w:t>
                            </w:r>
                            <w:r w:rsidRPr="009915CB"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  <w:t xml:space="preserve"> </w:t>
                            </w:r>
                          </w:p>
                          <w:p w14:paraId="083AED52" w14:textId="77777777" w:rsidR="00E84FC2" w:rsidRPr="009915CB" w:rsidRDefault="00A15EC6" w:rsidP="00EC7EF0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9915CB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Prepara un presupuesto para el próximo año.</w:t>
                            </w:r>
                            <w:r w:rsidRPr="009915CB">
                              <w:rPr>
                                <w:b/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Pr="009915CB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Si no lo has hecho antes, ahora es un buen momento para aprender a manejar tus propios gastos y cuentas. </w:t>
                            </w:r>
                            <w:r w:rsidR="00E84FC2" w:rsidRPr="009915CB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</w:p>
                          <w:p w14:paraId="57AF15E4" w14:textId="77777777" w:rsidR="00771051" w:rsidRPr="009915CB" w:rsidRDefault="00A15EC6" w:rsidP="00EC7EF0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9915CB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¡GRADUACIÓ</w:t>
                            </w:r>
                            <w:r w:rsidR="00E84FC2" w:rsidRPr="009915CB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N!</w:t>
                            </w:r>
                            <w:r w:rsidR="00E84FC2" w:rsidRPr="009915CB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9915CB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Mantén la cara en alto y celebra tu logro. </w:t>
                            </w:r>
                            <w:r w:rsidRPr="009915CB">
                              <w:rPr>
                                <w:sz w:val="22"/>
                                <w:szCs w:val="22"/>
                                <w:lang w:val="es-ES"/>
                              </w:rPr>
                              <w:t>Sin embargo, si no obtuviste tu diploma, puedes continuar tu educación secundaria.</w:t>
                            </w:r>
                            <w:r w:rsidR="00E84FC2" w:rsidRPr="009915CB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</w:t>
                            </w:r>
                            <w:r w:rsidRPr="009915CB">
                              <w:rPr>
                                <w:sz w:val="22"/>
                                <w:szCs w:val="22"/>
                                <w:lang w:val="es-ES"/>
                              </w:rPr>
                              <w:t>Y aunque te gradúes en otra fecha posterior, puedes todavía calificar para una Beca de inicio de la universidad (College Bound Scholarship). Esto NO incluye los GED.</w:t>
                            </w:r>
                            <w:r w:rsidRPr="009915CB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72E7A105" w14:textId="77777777" w:rsidR="00E84FC2" w:rsidRPr="009915CB" w:rsidRDefault="00A15EC6" w:rsidP="00EC7EF0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9915CB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¿Planeas vivir en el campus? </w:t>
                            </w:r>
                            <w:r w:rsidR="00E84FC2" w:rsidRPr="009915CB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9915CB">
                              <w:rPr>
                                <w:sz w:val="22"/>
                                <w:szCs w:val="22"/>
                                <w:lang w:val="es-ES"/>
                              </w:rPr>
                              <w:t>Es tiempo de empacar. Presta atención a la guía que te suministra tu universidad sobre qué llevar. No pierdas tu dinero en artículos que no necesitas o para los que no tienes espacio.</w:t>
                            </w:r>
                            <w:r w:rsidRPr="009915CB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E84FC2" w:rsidRPr="009915CB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3B192AD0" w14:textId="77777777" w:rsidR="00E84FC2" w:rsidRPr="009915CB" w:rsidRDefault="00E84FC2" w:rsidP="00EC7EF0">
                            <w:pPr>
                              <w:pStyle w:val="NoSpacing"/>
                              <w:numPr>
                                <w:ilvl w:val="0"/>
                                <w:numId w:val="7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9915CB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A</w:t>
                            </w:r>
                            <w:r w:rsidR="00A15EC6" w:rsidRPr="009915CB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siste a la Orientación para estudiantes de primer año, </w:t>
                            </w:r>
                            <w:r w:rsidR="00A15EC6" w:rsidRPr="009915CB">
                              <w:rPr>
                                <w:sz w:val="22"/>
                                <w:szCs w:val="22"/>
                                <w:lang w:val="es-ES"/>
                              </w:rPr>
                              <w:t>para conocer acerca de los servicios estudiantiles y académicos que te ayudarán a lo largo de toda tu carrera universitaria.</w:t>
                            </w:r>
                            <w:r w:rsidR="00A15EC6" w:rsidRPr="009915CB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4F8C39EA" w14:textId="77777777" w:rsidR="00EC7EF0" w:rsidRPr="00EC7EF0" w:rsidRDefault="00EC7EF0" w:rsidP="00EC7EF0">
                            <w:pPr>
                              <w:spacing w:after="0"/>
                            </w:pPr>
                          </w:p>
                          <w:p w14:paraId="5196A35E" w14:textId="77777777" w:rsidR="00932FAF" w:rsidRPr="009915CB" w:rsidRDefault="00932FAF" w:rsidP="00932FAF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  <w:r w:rsidRPr="009915CB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ista de verificación de la familia</w:t>
                            </w:r>
                            <w:r w:rsidRPr="009915CB"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  <w:t xml:space="preserve"> </w:t>
                            </w:r>
                          </w:p>
                          <w:p w14:paraId="1B06336E" w14:textId="77777777" w:rsidR="00E84FC2" w:rsidRPr="009915CB" w:rsidRDefault="009915CB" w:rsidP="00EC7EF0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9915CB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Ayude a su adolescente a preparar un presupuesto para el próximo año. Si su hijo(a) va a vivir en el</w:t>
                            </w:r>
                            <w:r w:rsidR="00E84FC2" w:rsidRPr="009915CB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campus, </w:t>
                            </w:r>
                            <w:r w:rsidR="00252BDB">
                              <w:rPr>
                                <w:sz w:val="22"/>
                                <w:szCs w:val="22"/>
                                <w:lang w:val="es-ES"/>
                              </w:rPr>
                              <w:t>preste atención a la guía que le suministra s</w:t>
                            </w:r>
                            <w:r w:rsidRPr="009915CB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u universidad sobre qué llevar. </w:t>
                            </w:r>
                            <w:r w:rsidRPr="009915CB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Asegúrese de que su adolescente</w:t>
                            </w:r>
                            <w:r w:rsidR="00E84FC2" w:rsidRPr="009915CB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9915CB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asista a la Orientación para estudiantes de primer año. </w:t>
                            </w:r>
                            <w:r w:rsidR="00252BDB">
                              <w:rPr>
                                <w:sz w:val="22"/>
                                <w:szCs w:val="22"/>
                                <w:lang w:val="es-ES"/>
                              </w:rPr>
                              <w:t>Anime</w:t>
                            </w:r>
                            <w:r w:rsidRPr="009915CB">
                              <w:rPr>
                                <w:sz w:val="22"/>
                                <w:szCs w:val="22"/>
                                <w:lang w:val="es-ES"/>
                              </w:rPr>
                              <w:t xml:space="preserve"> a su hijo(a) para que participe en un programa de “Experiencia de primer año”, si hay uno disponible. Si los padres están invitados, usted también debería asistir.</w:t>
                            </w:r>
                            <w:r w:rsidRPr="009915CB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57EFB41D" w14:textId="77777777" w:rsidR="00E84FC2" w:rsidRPr="009915CB" w:rsidRDefault="009915CB" w:rsidP="00EC7EF0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9915CB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Anime a su hijo(a) a buscar cuáles son los recursos que la universidad ofrece</w:t>
                            </w:r>
                            <w:r w:rsidR="00535F99" w:rsidRPr="009915CB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9915CB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para ayudar a los estudiantes en su transición a la universidad y conseguir apoyo personal, de salud, financiero y académico. </w:t>
                            </w:r>
                            <w:r w:rsidRPr="009915CB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Por ejemplo</w:t>
                            </w:r>
                            <w:r w:rsidR="00535F99" w:rsidRPr="009915CB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, </w:t>
                            </w:r>
                            <w:r w:rsidRPr="009915CB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¿tiene la universidad un programa</w:t>
                            </w:r>
                            <w:r w:rsidR="00535F99" w:rsidRPr="009915CB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E84FC2" w:rsidRPr="009915CB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TRiO SSS</w:t>
                            </w:r>
                            <w:r w:rsidR="00535F99" w:rsidRPr="009915CB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D68669" id="_x0000_s1036" type="#_x0000_t202" style="position:absolute;margin-left:180.75pt;margin-top:185.3pt;width:387.6pt;height:43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" fillcolor="#e1eee8 [663]" stroked="f">
                <v:textbox>
                  <w:txbxContent>
                    <w:p w:rsidR="00932FAF" w:rsidRPr="009915CB" w:rsidRDefault="00932FAF" w:rsidP="00932FAF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  <w:r w:rsidRPr="009915CB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ista de verificación del estudiante</w:t>
                      </w:r>
                      <w:r w:rsidRPr="009915CB">
                        <w:rPr>
                          <w:rFonts w:ascii="Myriad Pro" w:hAnsi="Myriad Pro"/>
                          <w:sz w:val="32"/>
                          <w:lang w:val="es-ES"/>
                        </w:rPr>
                        <w:t xml:space="preserve"> </w:t>
                      </w:r>
                    </w:p>
                    <w:p w:rsidR="00E84FC2" w:rsidRPr="009915CB" w:rsidRDefault="00A15EC6" w:rsidP="00EC7EF0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9915CB">
                        <w:rPr>
                          <w:b/>
                          <w:sz w:val="24"/>
                          <w:szCs w:val="24"/>
                          <w:lang w:val="es-ES"/>
                        </w:rPr>
                        <w:t>Prepara un presupuesto para el próximo año.</w:t>
                      </w:r>
                      <w:r w:rsidRPr="009915CB">
                        <w:rPr>
                          <w:b/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Pr="009915CB">
                        <w:rPr>
                          <w:sz w:val="22"/>
                          <w:szCs w:val="22"/>
                          <w:lang w:val="es-ES"/>
                        </w:rPr>
                        <w:t xml:space="preserve">Si no lo has hecho antes, ahora es un buen momento para aprender a manejar tus propios gastos y cuentas. </w:t>
                      </w:r>
                      <w:r w:rsidR="00E84FC2" w:rsidRPr="009915CB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</w:p>
                    <w:p w:rsidR="00771051" w:rsidRPr="009915CB" w:rsidRDefault="00A15EC6" w:rsidP="00EC7EF0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9915CB">
                        <w:rPr>
                          <w:b/>
                          <w:sz w:val="24"/>
                          <w:szCs w:val="24"/>
                          <w:lang w:val="es-ES"/>
                        </w:rPr>
                        <w:t>¡GRADUACIÓ</w:t>
                      </w:r>
                      <w:r w:rsidR="00E84FC2" w:rsidRPr="009915CB">
                        <w:rPr>
                          <w:b/>
                          <w:sz w:val="24"/>
                          <w:szCs w:val="24"/>
                          <w:lang w:val="es-ES"/>
                        </w:rPr>
                        <w:t>N!</w:t>
                      </w:r>
                      <w:r w:rsidR="00E84FC2" w:rsidRPr="009915CB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Pr="009915CB">
                        <w:rPr>
                          <w:sz w:val="24"/>
                          <w:szCs w:val="24"/>
                          <w:lang w:val="es-ES"/>
                        </w:rPr>
                        <w:t xml:space="preserve">Mantén la cara en alto y celebra tu logro. </w:t>
                      </w:r>
                      <w:r w:rsidRPr="009915CB">
                        <w:rPr>
                          <w:sz w:val="22"/>
                          <w:szCs w:val="22"/>
                          <w:lang w:val="es-ES"/>
                        </w:rPr>
                        <w:t>Sin embargo, si no obtuviste tu diploma, puedes continuar tu educación secundaria.</w:t>
                      </w:r>
                      <w:r w:rsidR="00E84FC2" w:rsidRPr="009915CB">
                        <w:rPr>
                          <w:sz w:val="22"/>
                          <w:szCs w:val="22"/>
                          <w:lang w:val="es-ES"/>
                        </w:rPr>
                        <w:t xml:space="preserve"> </w:t>
                      </w:r>
                      <w:r w:rsidRPr="009915CB">
                        <w:rPr>
                          <w:sz w:val="22"/>
                          <w:szCs w:val="22"/>
                          <w:lang w:val="es-ES"/>
                        </w:rPr>
                        <w:t>Y aunque te gradúes en otra fecha posterior, puedes todavía calificar para una Beca de inicio de la universidad (College Bound Scholarship). Esto NO incluye los GED.</w:t>
                      </w:r>
                      <w:r w:rsidRPr="009915CB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:rsidR="00E84FC2" w:rsidRPr="009915CB" w:rsidRDefault="00A15EC6" w:rsidP="00EC7EF0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9915CB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¿Planeas vivir en el campus? </w:t>
                      </w:r>
                      <w:r w:rsidR="00E84FC2" w:rsidRPr="009915CB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Pr="009915CB">
                        <w:rPr>
                          <w:sz w:val="22"/>
                          <w:szCs w:val="22"/>
                          <w:lang w:val="es-ES"/>
                        </w:rPr>
                        <w:t>Es tiempo de empacar. Presta atención a la guía que te suministra tu universidad sobre qué llevar. No pierdas tu dinero en artículos que no necesitas o para los que no tienes espacio.</w:t>
                      </w:r>
                      <w:r w:rsidRPr="009915CB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="00E84FC2" w:rsidRPr="009915CB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:rsidR="00E84FC2" w:rsidRPr="009915CB" w:rsidRDefault="00E84FC2" w:rsidP="00EC7EF0">
                      <w:pPr>
                        <w:pStyle w:val="NoSpacing"/>
                        <w:numPr>
                          <w:ilvl w:val="0"/>
                          <w:numId w:val="7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9915CB">
                        <w:rPr>
                          <w:b/>
                          <w:sz w:val="24"/>
                          <w:szCs w:val="24"/>
                          <w:lang w:val="es-ES"/>
                        </w:rPr>
                        <w:t>A</w:t>
                      </w:r>
                      <w:r w:rsidR="00A15EC6" w:rsidRPr="009915CB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siste a la Orientación para estudiantes de primer año, </w:t>
                      </w:r>
                      <w:r w:rsidR="00A15EC6" w:rsidRPr="009915CB">
                        <w:rPr>
                          <w:sz w:val="22"/>
                          <w:szCs w:val="22"/>
                          <w:lang w:val="es-ES"/>
                        </w:rPr>
                        <w:t>para conocer acerca de los servicios estudiantiles y académicos que te ayudarán a lo largo de toda tu carrera universitaria.</w:t>
                      </w:r>
                      <w:r w:rsidR="00A15EC6" w:rsidRPr="009915CB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:rsidR="00EC7EF0" w:rsidRPr="00EC7EF0" w:rsidRDefault="00EC7EF0" w:rsidP="00EC7EF0">
                      <w:pPr>
                        <w:spacing w:after="0"/>
                      </w:pPr>
                      <w:bookmarkStart w:id="1" w:name="_GoBack"/>
                      <w:bookmarkEnd w:id="1"/>
                    </w:p>
                    <w:p w:rsidR="00932FAF" w:rsidRPr="009915CB" w:rsidRDefault="00932FAF" w:rsidP="00932FAF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  <w:r w:rsidRPr="009915CB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ista de verificación de la familia</w:t>
                      </w:r>
                      <w:r w:rsidRPr="009915CB">
                        <w:rPr>
                          <w:rFonts w:ascii="Myriad Pro" w:hAnsi="Myriad Pro"/>
                          <w:sz w:val="32"/>
                          <w:lang w:val="es-ES"/>
                        </w:rPr>
                        <w:t xml:space="preserve"> </w:t>
                      </w:r>
                    </w:p>
                    <w:p w:rsidR="00E84FC2" w:rsidRPr="009915CB" w:rsidRDefault="009915CB" w:rsidP="00EC7EF0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9915CB">
                        <w:rPr>
                          <w:b/>
                          <w:sz w:val="24"/>
                          <w:szCs w:val="24"/>
                          <w:lang w:val="es-ES"/>
                        </w:rPr>
                        <w:t>Ayude a su adolescente a preparar un presupuesto para el próximo año. Si su hijo(a) va a vivir en el</w:t>
                      </w:r>
                      <w:r w:rsidR="00E84FC2" w:rsidRPr="009915CB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 campus, </w:t>
                      </w:r>
                      <w:r w:rsidR="00252BDB">
                        <w:rPr>
                          <w:sz w:val="22"/>
                          <w:szCs w:val="22"/>
                          <w:lang w:val="es-ES"/>
                        </w:rPr>
                        <w:t>preste atención a la guía que le suministra s</w:t>
                      </w:r>
                      <w:r w:rsidRPr="009915CB">
                        <w:rPr>
                          <w:sz w:val="22"/>
                          <w:szCs w:val="22"/>
                          <w:lang w:val="es-ES"/>
                        </w:rPr>
                        <w:t xml:space="preserve">u universidad sobre qué llevar. </w:t>
                      </w:r>
                      <w:r w:rsidRPr="009915CB">
                        <w:rPr>
                          <w:b/>
                          <w:sz w:val="24"/>
                          <w:szCs w:val="24"/>
                          <w:lang w:val="es-ES"/>
                        </w:rPr>
                        <w:t>Asegúrese de que su adolescente</w:t>
                      </w:r>
                      <w:r w:rsidR="00E84FC2" w:rsidRPr="009915CB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Pr="009915CB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asista a la Orientación para estudiantes de primer año. </w:t>
                      </w:r>
                      <w:r w:rsidR="00252BDB">
                        <w:rPr>
                          <w:sz w:val="22"/>
                          <w:szCs w:val="22"/>
                          <w:lang w:val="es-ES"/>
                        </w:rPr>
                        <w:t>Anime</w:t>
                      </w:r>
                      <w:r w:rsidRPr="009915CB">
                        <w:rPr>
                          <w:sz w:val="22"/>
                          <w:szCs w:val="22"/>
                          <w:lang w:val="es-ES"/>
                        </w:rPr>
                        <w:t xml:space="preserve"> a su hijo(a) para que participe en un programa de “Experiencia de primer año”, si hay uno disponible. Si los padres están invitados, usted también debería asistir.</w:t>
                      </w:r>
                      <w:r w:rsidRPr="009915CB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:rsidR="00E84FC2" w:rsidRPr="009915CB" w:rsidRDefault="009915CB" w:rsidP="00EC7EF0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  <w:lang w:val="es-ES"/>
                        </w:rPr>
                      </w:pPr>
                      <w:r w:rsidRPr="009915CB">
                        <w:rPr>
                          <w:b/>
                          <w:sz w:val="24"/>
                          <w:szCs w:val="24"/>
                          <w:lang w:val="es-ES"/>
                        </w:rPr>
                        <w:t>Anime a su hijo(a) a buscar cuáles son los recursos que la universidad ofrece</w:t>
                      </w:r>
                      <w:r w:rsidR="00535F99" w:rsidRPr="009915CB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Pr="009915CB">
                        <w:rPr>
                          <w:sz w:val="24"/>
                          <w:szCs w:val="24"/>
                          <w:lang w:val="es-ES"/>
                        </w:rPr>
                        <w:t xml:space="preserve">para ayudar a los estudiantes en su transición a la universidad y conseguir apoyo personal, de salud, financiero y académico. </w:t>
                      </w:r>
                      <w:r w:rsidRPr="009915CB">
                        <w:rPr>
                          <w:b/>
                          <w:sz w:val="24"/>
                          <w:szCs w:val="24"/>
                          <w:lang w:val="es-ES"/>
                        </w:rPr>
                        <w:t>Por ejemplo</w:t>
                      </w:r>
                      <w:r w:rsidR="00535F99" w:rsidRPr="009915CB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, </w:t>
                      </w:r>
                      <w:r w:rsidRPr="009915CB">
                        <w:rPr>
                          <w:b/>
                          <w:sz w:val="24"/>
                          <w:szCs w:val="24"/>
                          <w:lang w:val="es-ES"/>
                        </w:rPr>
                        <w:t>¿tiene la universidad un programa</w:t>
                      </w:r>
                      <w:r w:rsidR="00535F99" w:rsidRPr="009915CB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="00E84FC2" w:rsidRPr="009915CB">
                        <w:rPr>
                          <w:b/>
                          <w:sz w:val="24"/>
                          <w:szCs w:val="24"/>
                          <w:lang w:val="es-ES"/>
                        </w:rPr>
                        <w:t>TRiO SSS</w:t>
                      </w:r>
                      <w:r w:rsidR="00535F99" w:rsidRPr="009915CB">
                        <w:rPr>
                          <w:b/>
                          <w:sz w:val="24"/>
                          <w:szCs w:val="24"/>
                          <w:lang w:val="es-ES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9D43D6" w14:textId="77777777" w:rsidR="00686CD3" w:rsidRDefault="00686CD3" w:rsidP="009909CD">
      <w:pPr>
        <w:spacing w:after="0" w:line="240" w:lineRule="auto"/>
      </w:pPr>
      <w:r>
        <w:separator/>
      </w:r>
    </w:p>
  </w:endnote>
  <w:endnote w:type="continuationSeparator" w:id="0">
    <w:p w14:paraId="09A140DB" w14:textId="77777777" w:rsidR="00686CD3" w:rsidRDefault="00686CD3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IrisUPC">
    <w:altName w:val="Microsoft Sans Serif"/>
    <w:charset w:val="DE"/>
    <w:family w:val="swiss"/>
    <w:pitch w:val="variable"/>
    <w:sig w:usb0="81000003" w:usb1="00000000" w:usb2="00000000" w:usb3="00000000" w:csb0="0001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ECF1E" w14:textId="77777777" w:rsidR="00104CC7" w:rsidRDefault="00104C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33A64" w14:textId="77777777" w:rsidR="009057D3" w:rsidRDefault="009057D3" w:rsidP="009057D3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US"/>
      </w:rPr>
      <w:drawing>
        <wp:inline distT="0" distB="0" distL="0" distR="0" wp14:anchorId="42DB1D37" wp14:editId="6AFC97FA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BF3DCA1" w14:textId="71153D9E" w:rsidR="009057D3" w:rsidRPr="00932FAF" w:rsidRDefault="00932FAF" w:rsidP="00932FAF">
    <w:pPr>
      <w:tabs>
        <w:tab w:val="center" w:pos="4680"/>
        <w:tab w:val="right" w:pos="9360"/>
      </w:tabs>
      <w:spacing w:after="0" w:line="240" w:lineRule="auto"/>
      <w:jc w:val="center"/>
      <w:rPr>
        <w:rFonts w:ascii="Trebuchet MS" w:eastAsia="Trebuchet MS" w:hAnsi="Trebuchet MS" w:cs="Times New Roman"/>
      </w:rPr>
    </w:pPr>
    <w:r w:rsidRPr="00932FAF">
      <w:rPr>
        <w:rFonts w:ascii="Myriad Pro" w:eastAsia="Trebuchet MS" w:hAnsi="Myriad Pro" w:cs="Times New Roman"/>
        <w:sz w:val="24"/>
        <w:szCs w:val="36"/>
      </w:rPr>
      <w:t>Visite</w:t>
    </w:r>
    <w:r w:rsidR="00104CC7">
      <w:rPr>
        <w:rFonts w:ascii="Myriad Pro" w:eastAsia="Trebuchet MS" w:hAnsi="Myriad Pro" w:cs="Times New Roman"/>
        <w:sz w:val="24"/>
        <w:szCs w:val="36"/>
      </w:rPr>
      <w:t xml:space="preserve"> </w:t>
    </w:r>
    <w:hyperlink r:id="rId2" w:history="1">
      <w:r w:rsidR="00104CC7" w:rsidRPr="001C6DD6">
        <w:rPr>
          <w:rStyle w:val="Hyperlink"/>
          <w:rFonts w:ascii="Myriad Pro" w:eastAsia="Trebuchet MS" w:hAnsi="Myriad Pro" w:cs="Times New Roman"/>
          <w:sz w:val="24"/>
          <w:szCs w:val="36"/>
        </w:rPr>
        <w:t>https://gearup.wa.gov/students-families</w:t>
      </w:r>
    </w:hyperlink>
    <w:r w:rsidR="00104CC7">
      <w:rPr>
        <w:rFonts w:ascii="Myriad Pro" w:eastAsia="Trebuchet MS" w:hAnsi="Myriad Pro" w:cs="Times New Roman"/>
        <w:sz w:val="24"/>
        <w:szCs w:val="36"/>
      </w:rPr>
      <w:t xml:space="preserve"> </w:t>
    </w:r>
    <w:r w:rsidRPr="00932FAF">
      <w:rPr>
        <w:rFonts w:ascii="Myriad Pro" w:eastAsia="Trebuchet MS" w:hAnsi="Myriad Pro" w:cs="Times New Roman"/>
        <w:sz w:val="24"/>
        <w:szCs w:val="36"/>
      </w:rPr>
      <w:t xml:space="preserve">para conocer más y acceder a recursos que ayudarán a su hijo a desarrollar un plan.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AEB10" w14:textId="77777777" w:rsidR="00104CC7" w:rsidRDefault="00104C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60CE63" w14:textId="77777777" w:rsidR="00686CD3" w:rsidRDefault="00686CD3" w:rsidP="009909CD">
      <w:pPr>
        <w:spacing w:after="0" w:line="240" w:lineRule="auto"/>
      </w:pPr>
      <w:r>
        <w:separator/>
      </w:r>
    </w:p>
  </w:footnote>
  <w:footnote w:type="continuationSeparator" w:id="0">
    <w:p w14:paraId="6D07049C" w14:textId="77777777" w:rsidR="00686CD3" w:rsidRDefault="00686CD3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A3F97" w14:textId="77777777" w:rsidR="00104CC7" w:rsidRDefault="00104C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02955" w14:textId="77777777" w:rsidR="00104CC7" w:rsidRDefault="00104C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80D2B" w14:textId="77777777" w:rsidR="00104CC7" w:rsidRDefault="00104C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A0DB3"/>
    <w:multiLevelType w:val="hybridMultilevel"/>
    <w:tmpl w:val="8354BF0C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C80A22"/>
    <w:multiLevelType w:val="hybridMultilevel"/>
    <w:tmpl w:val="53E4AF4A"/>
    <w:lvl w:ilvl="0" w:tplc="344A4BD4">
      <w:numFmt w:val="bullet"/>
      <w:lvlText w:val="•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DD22D3"/>
    <w:multiLevelType w:val="hybridMultilevel"/>
    <w:tmpl w:val="5942A7C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452FC0"/>
    <w:multiLevelType w:val="hybridMultilevel"/>
    <w:tmpl w:val="0EC2759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D92708"/>
    <w:multiLevelType w:val="hybridMultilevel"/>
    <w:tmpl w:val="9FB67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2"/>
  </w:num>
  <w:num w:numId="5">
    <w:abstractNumId w:val="6"/>
  </w:num>
  <w:num w:numId="6">
    <w:abstractNumId w:val="0"/>
  </w:num>
  <w:num w:numId="7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jEzMTM3NzMzNTFR0lEKTi0uzszPAykwrAUAFQG16CwAAAA="/>
  </w:docVars>
  <w:rsids>
    <w:rsidRoot w:val="001B2141"/>
    <w:rsid w:val="00023E72"/>
    <w:rsid w:val="00076C3A"/>
    <w:rsid w:val="000C2953"/>
    <w:rsid w:val="000C40B8"/>
    <w:rsid w:val="000D20E1"/>
    <w:rsid w:val="000E0CED"/>
    <w:rsid w:val="000E6D06"/>
    <w:rsid w:val="000F4D1F"/>
    <w:rsid w:val="001006E1"/>
    <w:rsid w:val="00104CC7"/>
    <w:rsid w:val="001733BE"/>
    <w:rsid w:val="001956B9"/>
    <w:rsid w:val="001968F4"/>
    <w:rsid w:val="001A6610"/>
    <w:rsid w:val="001B2141"/>
    <w:rsid w:val="001B5B1E"/>
    <w:rsid w:val="001C5D6A"/>
    <w:rsid w:val="001D16DC"/>
    <w:rsid w:val="001D41E3"/>
    <w:rsid w:val="001D5F2E"/>
    <w:rsid w:val="001E7D84"/>
    <w:rsid w:val="001F06EE"/>
    <w:rsid w:val="00252BDB"/>
    <w:rsid w:val="00266A00"/>
    <w:rsid w:val="00275C50"/>
    <w:rsid w:val="00277AD9"/>
    <w:rsid w:val="00287F5E"/>
    <w:rsid w:val="002D5A0C"/>
    <w:rsid w:val="00356A1E"/>
    <w:rsid w:val="00370512"/>
    <w:rsid w:val="003736EB"/>
    <w:rsid w:val="003A45E2"/>
    <w:rsid w:val="003A596D"/>
    <w:rsid w:val="003D435B"/>
    <w:rsid w:val="003E771B"/>
    <w:rsid w:val="00402769"/>
    <w:rsid w:val="00406591"/>
    <w:rsid w:val="00414D69"/>
    <w:rsid w:val="00421F0A"/>
    <w:rsid w:val="00436814"/>
    <w:rsid w:val="004543DF"/>
    <w:rsid w:val="0045478F"/>
    <w:rsid w:val="0047425E"/>
    <w:rsid w:val="004C0389"/>
    <w:rsid w:val="004D131D"/>
    <w:rsid w:val="005326F5"/>
    <w:rsid w:val="00532A29"/>
    <w:rsid w:val="00535F99"/>
    <w:rsid w:val="00571AEF"/>
    <w:rsid w:val="005D5656"/>
    <w:rsid w:val="005E3E86"/>
    <w:rsid w:val="00602942"/>
    <w:rsid w:val="0061785D"/>
    <w:rsid w:val="006207D8"/>
    <w:rsid w:val="00622246"/>
    <w:rsid w:val="00643DDC"/>
    <w:rsid w:val="00645074"/>
    <w:rsid w:val="00661D0B"/>
    <w:rsid w:val="00671A4B"/>
    <w:rsid w:val="00675C1D"/>
    <w:rsid w:val="00685C13"/>
    <w:rsid w:val="00686CD3"/>
    <w:rsid w:val="00696E04"/>
    <w:rsid w:val="006A0A8C"/>
    <w:rsid w:val="006A6DED"/>
    <w:rsid w:val="006F45EA"/>
    <w:rsid w:val="0070210A"/>
    <w:rsid w:val="00724F5F"/>
    <w:rsid w:val="00743153"/>
    <w:rsid w:val="00760C7A"/>
    <w:rsid w:val="00761661"/>
    <w:rsid w:val="00767656"/>
    <w:rsid w:val="00771051"/>
    <w:rsid w:val="00781C88"/>
    <w:rsid w:val="00784F1D"/>
    <w:rsid w:val="00790717"/>
    <w:rsid w:val="007C3299"/>
    <w:rsid w:val="007D1944"/>
    <w:rsid w:val="007E0452"/>
    <w:rsid w:val="007E1C94"/>
    <w:rsid w:val="007F6F23"/>
    <w:rsid w:val="008020C0"/>
    <w:rsid w:val="008110A7"/>
    <w:rsid w:val="00841577"/>
    <w:rsid w:val="00854BA0"/>
    <w:rsid w:val="00862933"/>
    <w:rsid w:val="00874387"/>
    <w:rsid w:val="008916E0"/>
    <w:rsid w:val="008A4FE5"/>
    <w:rsid w:val="008C02B8"/>
    <w:rsid w:val="008C6CD8"/>
    <w:rsid w:val="008F484C"/>
    <w:rsid w:val="009057D3"/>
    <w:rsid w:val="00917F7B"/>
    <w:rsid w:val="00932FAF"/>
    <w:rsid w:val="00940823"/>
    <w:rsid w:val="009516AC"/>
    <w:rsid w:val="0095282D"/>
    <w:rsid w:val="00967766"/>
    <w:rsid w:val="00972CAE"/>
    <w:rsid w:val="00980FFC"/>
    <w:rsid w:val="00981E73"/>
    <w:rsid w:val="009909CD"/>
    <w:rsid w:val="009915CB"/>
    <w:rsid w:val="00996B8A"/>
    <w:rsid w:val="009A6B30"/>
    <w:rsid w:val="009B09EE"/>
    <w:rsid w:val="009B4D70"/>
    <w:rsid w:val="009C6715"/>
    <w:rsid w:val="009D625C"/>
    <w:rsid w:val="009E0635"/>
    <w:rsid w:val="00A15EC6"/>
    <w:rsid w:val="00A25076"/>
    <w:rsid w:val="00A448B3"/>
    <w:rsid w:val="00A51106"/>
    <w:rsid w:val="00A810E8"/>
    <w:rsid w:val="00A917AB"/>
    <w:rsid w:val="00A924DC"/>
    <w:rsid w:val="00AC643F"/>
    <w:rsid w:val="00AC67ED"/>
    <w:rsid w:val="00B044CD"/>
    <w:rsid w:val="00B53C93"/>
    <w:rsid w:val="00B646B2"/>
    <w:rsid w:val="00B84392"/>
    <w:rsid w:val="00B907E9"/>
    <w:rsid w:val="00B91A1C"/>
    <w:rsid w:val="00BC460B"/>
    <w:rsid w:val="00BD3320"/>
    <w:rsid w:val="00BF154F"/>
    <w:rsid w:val="00C124B0"/>
    <w:rsid w:val="00C7202C"/>
    <w:rsid w:val="00C8734F"/>
    <w:rsid w:val="00C91747"/>
    <w:rsid w:val="00C93B0D"/>
    <w:rsid w:val="00CA36F6"/>
    <w:rsid w:val="00CD14BC"/>
    <w:rsid w:val="00CD2DEC"/>
    <w:rsid w:val="00CD6DB0"/>
    <w:rsid w:val="00CE5BCB"/>
    <w:rsid w:val="00CF1D50"/>
    <w:rsid w:val="00D03A6F"/>
    <w:rsid w:val="00D14F9D"/>
    <w:rsid w:val="00D257AF"/>
    <w:rsid w:val="00D321C2"/>
    <w:rsid w:val="00D5473B"/>
    <w:rsid w:val="00DE4EC4"/>
    <w:rsid w:val="00E1055A"/>
    <w:rsid w:val="00E352E3"/>
    <w:rsid w:val="00E60298"/>
    <w:rsid w:val="00E75EAA"/>
    <w:rsid w:val="00E805E9"/>
    <w:rsid w:val="00E84FC2"/>
    <w:rsid w:val="00EC7EF0"/>
    <w:rsid w:val="00F010F1"/>
    <w:rsid w:val="00F03301"/>
    <w:rsid w:val="00F20339"/>
    <w:rsid w:val="00F35BE3"/>
    <w:rsid w:val="00F40A18"/>
    <w:rsid w:val="00F56DB3"/>
    <w:rsid w:val="00F83176"/>
    <w:rsid w:val="00F95852"/>
    <w:rsid w:val="00FC4D12"/>
    <w:rsid w:val="00FD5257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53BB3"/>
  <w15:docId w15:val="{0EB29DE6-4BE5-4A8F-A0E1-257F33897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val="es-E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paragraph" w:customStyle="1" w:styleId="Default">
    <w:name w:val="Default"/>
    <w:rsid w:val="007C3299"/>
    <w:pPr>
      <w:autoSpaceDE w:val="0"/>
      <w:autoSpaceDN w:val="0"/>
      <w:adjustRightInd w:val="0"/>
      <w:spacing w:after="0" w:line="240" w:lineRule="auto"/>
    </w:pPr>
    <w:rPr>
      <w:rFonts w:ascii="Franklin Gothic Heavy" w:hAnsi="Franklin Gothic Heavy" w:cs="Franklin Gothic Heavy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7C3299"/>
    <w:pPr>
      <w:spacing w:line="241" w:lineRule="atLeast"/>
    </w:pPr>
    <w:rPr>
      <w:rFonts w:cstheme="minorBidi"/>
      <w:color w:val="auto"/>
    </w:rPr>
  </w:style>
  <w:style w:type="character" w:customStyle="1" w:styleId="A6">
    <w:name w:val="A6"/>
    <w:uiPriority w:val="99"/>
    <w:rsid w:val="007C3299"/>
    <w:rPr>
      <w:rFonts w:cs="Franklin Gothic Heavy"/>
      <w:b/>
      <w:bCs/>
      <w:color w:val="000000"/>
      <w:sz w:val="28"/>
      <w:szCs w:val="28"/>
    </w:rPr>
  </w:style>
  <w:style w:type="paragraph" w:customStyle="1" w:styleId="Pa1">
    <w:name w:val="Pa1"/>
    <w:basedOn w:val="Default"/>
    <w:next w:val="Default"/>
    <w:uiPriority w:val="99"/>
    <w:rsid w:val="007C3299"/>
    <w:pPr>
      <w:spacing w:line="241" w:lineRule="atLeast"/>
    </w:pPr>
    <w:rPr>
      <w:rFonts w:cstheme="minorBidi"/>
      <w:color w:val="auto"/>
    </w:rPr>
  </w:style>
  <w:style w:type="character" w:customStyle="1" w:styleId="A7">
    <w:name w:val="A7"/>
    <w:uiPriority w:val="99"/>
    <w:rsid w:val="007C3299"/>
    <w:rPr>
      <w:rFonts w:cs="Franklin Gothic Heavy"/>
      <w:b/>
      <w:bCs/>
      <w:color w:val="000000"/>
    </w:rPr>
  </w:style>
  <w:style w:type="character" w:customStyle="1" w:styleId="A2">
    <w:name w:val="A2"/>
    <w:uiPriority w:val="99"/>
    <w:rsid w:val="007C3299"/>
    <w:rPr>
      <w:rFonts w:cs="Franklin Gothic Heavy"/>
      <w:b/>
      <w:bCs/>
      <w:color w:val="000000"/>
      <w:sz w:val="64"/>
      <w:szCs w:val="64"/>
    </w:rPr>
  </w:style>
  <w:style w:type="paragraph" w:customStyle="1" w:styleId="Pa2">
    <w:name w:val="Pa2"/>
    <w:basedOn w:val="Default"/>
    <w:next w:val="Default"/>
    <w:uiPriority w:val="99"/>
    <w:rsid w:val="007C3299"/>
    <w:pPr>
      <w:spacing w:line="241" w:lineRule="atLeast"/>
    </w:pPr>
    <w:rPr>
      <w:rFonts w:cstheme="minorBidi"/>
      <w:color w:val="auto"/>
    </w:rPr>
  </w:style>
  <w:style w:type="paragraph" w:customStyle="1" w:styleId="Pa3">
    <w:name w:val="Pa3"/>
    <w:basedOn w:val="Default"/>
    <w:next w:val="Default"/>
    <w:uiPriority w:val="99"/>
    <w:rsid w:val="007C3299"/>
    <w:pPr>
      <w:spacing w:line="241" w:lineRule="atLeast"/>
    </w:pPr>
    <w:rPr>
      <w:rFonts w:cstheme="minorBidi"/>
      <w:color w:val="auto"/>
    </w:rPr>
  </w:style>
  <w:style w:type="character" w:styleId="UnresolvedMention">
    <w:name w:val="Unresolved Mention"/>
    <w:basedOn w:val="DefaultParagraphFont"/>
    <w:uiPriority w:val="99"/>
    <w:semiHidden/>
    <w:unhideWhenUsed/>
    <w:rsid w:val="00104C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5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1F34A3654BE48239C1D9CE97F242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015F1-DD2D-4D64-89E1-6A3ABD89FEEE}"/>
      </w:docPartPr>
      <w:docPartBody>
        <w:p w:rsidR="00071DD3" w:rsidRDefault="00AE38FA" w:rsidP="00AE38FA">
          <w:pPr>
            <w:pStyle w:val="41F34A3654BE48239C1D9CE97F242B1E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IrisUPC">
    <w:altName w:val="Microsoft Sans Serif"/>
    <w:charset w:val="DE"/>
    <w:family w:val="swiss"/>
    <w:pitch w:val="variable"/>
    <w:sig w:usb0="81000003" w:usb1="00000000" w:usb2="00000000" w:usb3="00000000" w:csb0="0001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523FA"/>
    <w:rsid w:val="00071DD3"/>
    <w:rsid w:val="002F63B7"/>
    <w:rsid w:val="0045685F"/>
    <w:rsid w:val="004D1936"/>
    <w:rsid w:val="008B0559"/>
    <w:rsid w:val="008C7997"/>
    <w:rsid w:val="00A31BA8"/>
    <w:rsid w:val="00A523FA"/>
    <w:rsid w:val="00AE38FA"/>
    <w:rsid w:val="00BD4B9E"/>
    <w:rsid w:val="00D85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E38FA"/>
    <w:rPr>
      <w:color w:val="808080"/>
    </w:rPr>
  </w:style>
  <w:style w:type="paragraph" w:customStyle="1" w:styleId="41F34A3654BE48239C1D9CE97F242B1E">
    <w:name w:val="41F34A3654BE48239C1D9CE97F242B1E"/>
    <w:rsid w:val="00AE38FA"/>
    <w:pPr>
      <w:spacing w:after="200" w:line="276" w:lineRule="auto"/>
    </w:pPr>
    <w:rPr>
      <w:lang w:val="es-ES" w:eastAsia="es-E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A2C78CC-ADBB-464B-B150-623B882649B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2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Kelly, Beth (WSAC)</cp:lastModifiedBy>
  <cp:revision>3</cp:revision>
  <cp:lastPrinted>2015-05-28T22:43:00Z</cp:lastPrinted>
  <dcterms:created xsi:type="dcterms:W3CDTF">2018-07-03T20:20:00Z</dcterms:created>
  <dcterms:modified xsi:type="dcterms:W3CDTF">2022-03-10T22:2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